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เขียนโปรแกรม</w:t>
      </w:r>
      <w:r>
        <w:t xml:space="preserve"> </w:t>
      </w:r>
      <w:r>
        <w:t xml:space="preserve">(ปี1)</w:t>
      </w:r>
    </w:p>
    <w:p>
      <w:pPr>
        <w:pStyle w:val="Date"/>
      </w:pPr>
      <w:r>
        <w:t xml:space="preserve">วันอังคารที่</w:t>
      </w:r>
      <w:r>
        <w:t xml:space="preserve"> </w:t>
      </w:r>
      <w:r>
        <w:t xml:space="preserve">5</w:t>
      </w:r>
      <w:r>
        <w:t xml:space="preserve"> </w:t>
      </w:r>
      <w:r>
        <w:t xml:space="preserve">ตุลาคม</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w:t>
      </w:r>
    </w:p>
    <w:p>
      <w:pPr>
        <w:pStyle w:val="BodyText"/>
      </w:pPr>
      <w:r>
        <w:t xml:space="preserve">(ล่าม) อ. แม่สวัสดีค่ะ สวัสดีค่ะ</w:t>
      </w:r>
    </w:p>
    <w:p>
      <w:pPr>
        <w:pStyle w:val="BodyText"/>
      </w:pPr>
      <w:r>
        <w:t xml:space="preserve">(นักศึกษาชาย) สวัสดีครับ</w:t>
      </w:r>
    </w:p>
    <w:p>
      <w:pPr>
        <w:pStyle w:val="BodyText"/>
      </w:pPr>
      <w:r>
        <w:t xml:space="preserve">(อาจารย์สุธิรา) เป็นอย่างไรกันบ้างไปฝึกพิมพ์ เร็วขึ้นบ้างไหม</w:t>
      </w:r>
    </w:p>
    <w:p>
      <w:pPr>
        <w:pStyle w:val="BodyText"/>
      </w:pPr>
      <w:r>
        <w:t xml:space="preserve">(นักศึกษาชาย) พิมพ์พอได้อยู่ครับ แต่ไม่ค่อยเร็วเท่าไรครับ มันต้องฝึกบ่อย ๆ หน่อย</w:t>
      </w:r>
    </w:p>
    <w:p>
      <w:pPr>
        <w:pStyle w:val="BodyText"/>
      </w:pPr>
      <w:r>
        <w:t xml:space="preserve">(นักศึกษาชาย) เดี๋ยวจะลองใช้คอมพิวเตอร์ที่ศูนย์ DSS ลองพิมพ์ดูครับ มันน่าจะเข้าโปรแกรมได้อยู่</w:t>
      </w:r>
    </w:p>
    <w:p>
      <w:pPr>
        <w:pStyle w:val="BodyText"/>
      </w:pPr>
      <w:r>
        <w:t xml:space="preserve">(อาจารย์สุธิรา) ครับ เดี๋ยวดูก่อนมีใครเข้ามาแล้ว เทพอักษรเอ็มมาแล้ว บีมาแล้ว โยโกะ ดอม, บิว ซ้อมไม่ถนัด ซ้อมไปก่อนลูก โยโกะเดี๋ยวเทอมหน้าให้เข้าแล็บแน่ ยังไงก็ต้องให้เข้าล่ะ ไม่ได้จับคอม</w:t>
      </w:r>
    </w:p>
    <w:p>
      <w:pPr>
        <w:pStyle w:val="BodyText"/>
      </w:pPr>
      <w:r>
        <w:t xml:space="preserve">(พิวเตอร์) เลย แป้นก็จะได้รู้จัก จะได้มาสอน เดี๋ยววันนี้ให้ดู… เดี๋ยวดูนะคะ พี่ตี๋ ก็ฟังเอาวันนี้เราจะมาพูดถึงเรื่องแป้นพิมพ์เรานี่ล่ะ ใครที่รู้แล้ว เพราะส่วนใหญ่ ก็คือยังไม่รู้ ทำไมวันนี้เด็กหู</w:t>
      </w:r>
    </w:p>
    <w:p>
      <w:pPr>
        <w:pStyle w:val="BodyText"/>
      </w:pPr>
      <w:r>
        <w:t xml:space="preserve">(หนวก)เข้าน้อยจังเลย มีบิวเข้ามาคนเดียวเอง คนอื่นหายไปไหนหมด มีบิวเข้ามาคนเดียวเองนะวันนี้ คนอื่นหายไปไหนหมดพายุเปลี่ยนโปรไฟล์หรือเดี๋ยวให้ดูวิดีโอประกอบนะคะ</w:t>
      </w:r>
    </w:p>
    <w:p>
      <w:pPr>
        <w:pStyle w:val="BodyText"/>
      </w:pPr>
      <w:r>
        <w:t xml:space="preserve">(บรรยาย) สื่อการสอนพิมพ์ดีดไทยเบื้องต้น สวัสดีค่ะ นักเรียนนักศึกษาทุกคน เรื่องที่เราจะมาสอนวันนี้นะคะ เรื่องแรกเราจะมาพูดถึงเรื่องของแป้นพิมพ์ เรื่องที่ 2 เรื่องการวางนิ้ว และการสืบนิ้ว เรื่องที่ 3 เรื่องท่านั่งที่ถูกวิธี และเรื่องที่ 4 เรื่องการบำรุงรักษาอุปกรณ์ตอมพิวเตอร์</w:t>
      </w:r>
    </w:p>
    <w:p>
      <w:pPr>
        <w:pStyle w:val="BodyText"/>
      </w:pPr>
      <w:r>
        <w:t xml:space="preserve">(อาจารย์สุธิรา) วันนี้เราจะเรียนกัน 2 เรื่อง ก็คือไอ้แป้นพิมพ์ในคอมฯ น่ะ เพราะว่าบางคนยังไม่รู้จักนะ วิธีการสืบนิ้วการวางนิ้ว 2 ก่อนอื่น คนอื่นยังไม่เข้ามาเท่าไร เดี๋ยวรออีกสัก 10 นาทีแล้วกันนะ รอเพื่อนแล้วเดี๋ยวให้ ถ้าใครเข้ามาแล้ว แล้วใช้คอมพิวเตอร์อยู่ก็เปิด นึกออกนะ เปิดโปรแกรมฝึกพิมพ์รอไว้ก่อนนะคะ ฝึกพิมพ์ดีดของเราน่ะ รอไว้ก่อน ไปหน้าไหนแล้วนี่ นะคะ</w:t>
      </w:r>
    </w:p>
    <w:p>
      <w:pPr>
        <w:pStyle w:val="BodyText"/>
      </w:pPr>
      <w:r>
        <w:t xml:space="preserve">(ล่าม) สวัสดีค่ะ แฝดเข้ามาแล้ว</w:t>
      </w:r>
    </w:p>
    <w:p>
      <w:pPr>
        <w:pStyle w:val="BodyText"/>
      </w:pPr>
      <w:r>
        <w:t xml:space="preserve">(ล่าม) อาจารย์สวัสดีค่ะ</w:t>
      </w:r>
    </w:p>
    <w:p>
      <w:pPr>
        <w:pStyle w:val="BodyText"/>
      </w:pPr>
      <w:r>
        <w:t xml:space="preserve">(อาจารย์สุธิรา) สวัสดีค่ะ พี่อี๊ด แฝดมาแล้ว เขียดมาแล้ว กำลังเริ่มทยอยเข้ามา เขียดไม่เปิดกล้อง ก็ไม่เปิด พายุ พายุเปลี่ยนรูปโปรไฟล์ พายุแฝด ๆ แฝดมาแล้ว แฝดก็ชอบเปิดกล้อง แฝด ดูมือถือ</w:t>
      </w:r>
    </w:p>
    <w:p>
      <w:pPr>
        <w:pStyle w:val="BodyText"/>
      </w:pPr>
      <w:r>
        <w:t xml:space="preserve">(ล่าม) ยังดูมือถืออยู่เลยค่ะ แฝดครับ มองกล้องหน่อยครับ สวัสดีครับ ดูในมือถือหรือ มือถือนี่น่าจะเล่น</w:t>
      </w:r>
    </w:p>
    <w:p>
      <w:pPr>
        <w:pStyle w:val="BodyText"/>
      </w:pPr>
      <w:r>
        <w:t xml:space="preserve">(ล่าม) น่าจะเล่นค่ะ</w:t>
      </w:r>
    </w:p>
    <w:p>
      <w:pPr>
        <w:pStyle w:val="BodyText"/>
      </w:pPr>
      <w:r>
        <w:t xml:space="preserve">(อาจารย์สุธิรา) สวัสดีครับ สวัสดี เป็นอย่างไร ฝึกพิมพ์ดีดเร็วขึ้นไหม</w:t>
      </w:r>
    </w:p>
    <w:p>
      <w:pPr>
        <w:pStyle w:val="BodyText"/>
      </w:pPr>
      <w:r>
        <w:t xml:space="preserve">(ล่าม) ก็ยังพอดี ๆ น่ะครับ ตอนนี้ก็กำลังฝึกแบบพอดี ๆ ครับ</w:t>
      </w:r>
    </w:p>
    <w:p>
      <w:pPr>
        <w:pStyle w:val="BodyText"/>
      </w:pPr>
      <w:r>
        <w:t xml:space="preserve">(อาจารย์สุธิรา) ดีมาก ฝึกทุกวันหรือเปล่า</w:t>
      </w:r>
    </w:p>
    <w:p>
      <w:pPr>
        <w:pStyle w:val="BodyText"/>
      </w:pPr>
      <w:r>
        <w:t xml:space="preserve">(ล่าม 1) ก็มีฝึกบ้างนะครับ มีฝึกช่วงเย็น ๆ อะไรอย่างนี้ครับ</w:t>
      </w:r>
    </w:p>
    <w:p>
      <w:pPr>
        <w:pStyle w:val="BodyText"/>
      </w:pPr>
      <w:r>
        <w:t xml:space="preserve">(อาจารย์สุธิรา) ดีครับ ดีมากเลยครับ เดี๋ยวฝึกบ่อย ๆ มือมันก็จะไม่แข็ง มันก็จะไปได้เร็วขึ้น เดี๋ยววันนี้จะให้ดู ว่าแป้นที่เราจะใช้นี่มีแป้นอะไรบ้างนะ เดี๋ยวค่อย ๆ ดูไปด้วยกันนะคะ เดี๋ยวดูคนอื่นก่อน คนอื่นไม่ยอมเปิดกล้องน่ะ กิน</w:t>
      </w:r>
    </w:p>
    <w:p>
      <w:pPr>
        <w:pStyle w:val="BodyText"/>
      </w:pPr>
      <w:r>
        <w:t xml:space="preserve">(ล่าม 1) มีกิน</w:t>
      </w:r>
    </w:p>
    <w:p>
      <w:pPr>
        <w:pStyle w:val="BodyText"/>
      </w:pPr>
      <w:r>
        <w:t xml:space="preserve">(อาจารย์สุธิรา) กินก่อน เรายังไม่เริ่ม ให้เด็ก Relax</w:t>
      </w:r>
    </w:p>
    <w:p>
      <w:pPr>
        <w:pStyle w:val="BodyText"/>
      </w:pPr>
      <w:r>
        <w:t xml:space="preserve">(ล่าม 1) น่าเบื่อใช่ไหมคะ อ. แม่</w:t>
      </w:r>
    </w:p>
    <w:p>
      <w:pPr>
        <w:pStyle w:val="BodyText"/>
      </w:pPr>
      <w:r>
        <w:t xml:space="preserve">(อาจารย์สุธิรา) คือ เหมือนเขาโดนบีบน่ะ ให้ต้องมาอยู่กับเราอย่างนี้ มันไม่สนุกเลย นี่เด็กโตยังขนาดนี้แล้วเด็กเล็ก ๆ ยิ่งน่าสงสาร เมื่อกี้ใครเข้ามาเห็นแว๊บ ๆ</w:t>
      </w:r>
    </w:p>
    <w:p>
      <w:pPr>
        <w:pStyle w:val="BodyText"/>
      </w:pPr>
      <w:r>
        <w:t xml:space="preserve">(ล่าม) เจ้าเชอร์รี่</w:t>
      </w:r>
    </w:p>
    <w:p>
      <w:pPr>
        <w:pStyle w:val="BodyText"/>
      </w:pPr>
      <w:r>
        <w:t xml:space="preserve">(อาจารย์สุธิรา) เปิดกล้องหน่อยเชอรี่ เชอรี่เข้ามาแล้ว เข้ามาแล้วก็ไม่เปิดกล้อง ทำอย่างอื่นอยู่นะนี่ แอบ ๆ อยากให้เปิดปกติ เขียดจะเปิดกล้อง สงสัยเข้ามาก่อนแล้ว… จะไปตามใน LINE ส่วนใหญ่เด็ก ๆ จะชอบเปิด ไปสคริปท์ไว้ใน LINE แล้ว ไปบอก ใเดี๋ยวลองคุยกันพลาง ๆ ระหว่างคนอื่นกำลังเข้ามานะคะ นะคะ</w:t>
      </w:r>
    </w:p>
    <w:p>
      <w:pPr>
        <w:pStyle w:val="BodyText"/>
      </w:pPr>
      <w:r>
        <w:t xml:space="preserve">(บรรยาย) ไปเรียนรู้ในส่วนประกอบของแป้นพิมพ์กันเลยนะคะ</w:t>
      </w:r>
    </w:p>
    <w:p>
      <w:pPr>
        <w:pStyle w:val="BodyText"/>
      </w:pPr>
      <w:r>
        <w:t xml:space="preserve">(อาจารย์สุธิรา) มาดูส่วนประกอบของแป้นพิมพ์</w:t>
      </w:r>
    </w:p>
    <w:p>
      <w:pPr>
        <w:pStyle w:val="BodyText"/>
      </w:pPr>
      <w:r>
        <w:t xml:space="preserve">(เสียงวีดิทัศน์) จะมีอยู่หลายรูปแบบ แต่ละบริษัทผลิตออกมาให้ทันสมัย เพื่อความสะดวกสบายของผู้ใช้งาน และต้องได้มาตรฐานของคีย์ 104 และแป้นพิมพ์นะคะ สามารถแบ่งการทำงานได้เป็น 5 กลุ่มดังนี้ กลุ่มแรกนะคะ ได้แก่กลุ่มตัวอักษร คือ กลุ่มที่ใช้พิมพ์ตัวอักษรภาษาไทย</w:t>
      </w:r>
    </w:p>
    <w:p>
      <w:pPr>
        <w:pStyle w:val="BodyText"/>
      </w:pPr>
      <w:r>
        <w:t xml:space="preserve">(อาจารย์สุธิรา) นะคะ แป้นพิมพ์กลุ่มที่ 1 นะคะ ก็คือแป้นพิมพ์ในกลุ่ม ตัวอักษร ก็จะอยู่ในส่วนกลาง ๆ เห็นไหม ในวิดีโอเขาจะทำเป็นสีแดง ๆ กระพริบ ๆ ใช่ไหมคะ นะคะ ก็คือถ้าเราใช้เครื่องพิมพ์ที่เป็น PC ก็คือเครื่องที่ตั้งโต๊ะน่ะ แต่ถ้าใครใช้โน้ตบุ๊กนะคะ ใครที่ใช้โน้ตบุ๊ก แป้นพิมพ์เราก็จะส่วนใหญ่ คือ แป้นพิมพ์ตัวอักษรมันจะอยู่ตรงกลางอยู่แล้ว ที่มีตัวอักษร ก. ไก่ ฟ. ฟัน อะไรนี่ หรือ A, B, C นี่หมวดแป้นพิมพ์ตัวอักษรนะคะ ในกลุ่มตัวอักษรทั้งหมด ทั้งภาษาไทย ภาษาอังกฤษ นั่นคือแป้นพิมพ์กลุ่มแรกนะคะ</w:t>
      </w:r>
    </w:p>
    <w:p>
      <w:pPr>
        <w:pStyle w:val="BodyText"/>
      </w:pPr>
      <w:r>
        <w:t xml:space="preserve">(บรรยาย) และภาษาอังกฤษ ตัวอักษร จะต้องวางแผนตามมาตรฐานทั่ว ๆ ไป โดยปุ่มพิมพ์อักษรภาษาไทย</w:t>
      </w:r>
    </w:p>
    <w:p>
      <w:pPr>
        <w:pStyle w:val="BodyText"/>
      </w:pPr>
      <w:r>
        <w:t xml:space="preserve">(อาจารย์สุธิรา) เห็นไหมคะ ในวิดีโอที่เป็นสีขาวตัวแป้นพิมพ์จะเป็นแป้นพิมพ์ใน Notebook เพราะตัวเลข กลุ่มตัวเลขจะอยู่ด้านบน ในโน้ตบุ๊กจะมีนี่ตัวเลขกับตัวอักษรอยู่ด้านบนนะคะ จะอยู่ด้วยกัน คือพอพอเป็นโน้ตบุกแล้ว พื้นที่ของแป้นมันจะน้อยลง มันจะไม่มีแป้นพิมพ์กลุ่มตัวเลข เพราะฉะนั้น แป้นพิมพ์กลุ่มตัวเลขจะอยู่ด้านบนทั้งหมดนะคะ มันจะมีความแตกต่างกันอยู่ แต่เวลาใช้ได้ทั้ง 2 แบบ เพราะถ้าเราเรียนในห้องเราจะใช้เครื่องแบบ PC ธรรมดา แต่ใครที่มีโน้ตบุ๊กนะคะ ก็ดูไปพร้อม ๆ กันนี่ล่ะ</w:t>
      </w:r>
    </w:p>
    <w:p>
      <w:pPr>
        <w:pStyle w:val="BodyText"/>
      </w:pPr>
      <w:r>
        <w:t xml:space="preserve">(บรรยาย) ก. ไก่ A-Z จะอยู่ด้านซ้าย กลุ่มที่ 2 นะคะ ได้แก่…</w:t>
      </w:r>
    </w:p>
    <w:p>
      <w:pPr>
        <w:pStyle w:val="BodyText"/>
      </w:pPr>
      <w:r>
        <w:t xml:space="preserve">(อาจารย์สุธิรา) เขาบอกว่าวิธีดู ก็คือตัวอักษรภาษาไทยมันจะอยู่ทาง คือ ในแป้นพิมพ์มันเป็นสี่เหลี่ยมเล็ก ๆ ใช่ไหม ปุ่มกด 1 ปุ่มนี่ แต่ตัว A หรือตัวภาษาอังกฤษเขาจะไว้ทางซ้ายมือ ส่วนตัวอักษรภาษาไทยเราจะอยู่ทางขวามือ เพราะอะไร เพราะภาษาไทยน่ะ มันจะมีตัวอักษร มากกว่าของภาษาอังกฤษนะ เพราะภาษาไทยเรามีตัวอักษรถึง 44 ตัวนี่ เฉพาะอักษรนะ ไม่รวมสระ แต่ของเราถ้ารวมสระไปอีก ไม่เคยนับเหมือนกัน ของไทยเยอะค่ะ แต่ของภาษาอังกฤษ ตัวอักษรกับสระเขาอยู่ด้วยกันเลย เพราะสระเขาก็คือมีอยู่ 5 ตัว ก็คือ A E, I O แล้วก็ U นั่นคือตัวสระของภาษาอังกฤษ ซึ่งมันอยู่ในตัวอักษรเขาอยู่แล้ว ตั้งแต่ A-Z 20 เท่าไร 21 หรือ 24 ตัวนี่ล่ะของภาษาอังกฤษ ก็คือสระกับตัวอักษรเขาอยู่ด้วยกัน แต่ของไทยเรามันแยก สังเกตของไทยเห็นไหม ของไทยก็จะมีตัวอักษรวางไว้ 2 ตัว เห็นไหมคะ เหมือนตัวแรกที่เราฝึกพิมพ์ ตัว ฟ. ฟัน ใช่ไหมคะ ตัวอักษรข้างบนจะเป็น ฤ. เห็นไหม ของไทยเนื่องจากมีตัวอักษรและสระเยอะ มันก็เลยจะมีตัวอักษรหรือสระนี่ซ้อนกัน 2 ตัว จะมีติดไว้แต่ของภาษาอังกฤษเขาจะมีแค่ตัวเดียว สระกับตัวอักษรเขามีน้อยนะคะ นี่คือความแตกต่าง ทีนี้ดูต่อ ต่อไปแป้นในกลุ่ม Controlมาดูกัน กลุ่ม Control</w:t>
      </w:r>
    </w:p>
    <w:p>
      <w:pPr>
        <w:pStyle w:val="BodyText"/>
      </w:pPr>
      <w:r>
        <w:t xml:space="preserve">(บรรยาย) คือ ปุ้มที่ใช้ควบคุมการทำงานของโปรแกรมที่ใช้กับคอมพิวเตอร์ โดยมีปุ่มดังต่อไปนี้ ปุ่ม Esc กลุ่ม ESC ปุ่ม Alt ค่ะ</w:t>
      </w:r>
    </w:p>
    <w:p>
      <w:pPr>
        <w:pStyle w:val="BodyText"/>
      </w:pPr>
      <w:r>
        <w:t xml:space="preserve">(อาจารย์สุธิรา) Ctrl Key หรือแป้นควบคุมนะคะ ในคอมพิวเตอร์เรา ดูที่ปุ่มแรก Esc ปุ่ม Esc ที่มีตัวย่อ ๆ ว่า Esc จะอยู่ตัวด้านบนใช่ไหมคะ มันจะเป็นแป้นแรก ถ้าในในเครื่องแบบ PC จะเห็นได้ชัดหน่อย แต่ใน PC หรือในโน้ตบุ๊กน่ะ ESC จะอยู่ปุ่มบนสุดซ้ายมือเสมอเลยตัวย่อเขาจะเป็นตัว E ตัว S ตัว C แต่คำเต็มมันมาจากคำว่า Escape ปุ่มต่อมาจะอยู่ด้านล่างมุมซ้ายนะคะ ถ้าใน… มันจะอยู่คู่กัน มันจะอยู่ระหว่างปุ่มแป้นยาว ๆ ที่เราเรียกว่า</w:t>
      </w:r>
      <w:r>
        <w:t xml:space="preserve"> </w:t>
      </w:r>
      <w:r>
        <w:t xml:space="preserve">“</w:t>
      </w:r>
      <w:r>
        <w:t xml:space="preserve">spacebar</w:t>
      </w:r>
      <w:r>
        <w:t xml:space="preserve">”</w:t>
      </w:r>
      <w:r>
        <w:t xml:space="preserve"> </w:t>
      </w:r>
      <w:r>
        <w:t xml:space="preserve">จะเห็นนะคะ จะมีทั้งคอนโทรฯ ถ้าเครื่องรุ่นใหม่หน่อยจะมี Fn เข้ามา จะมีปุ่ม Fn ฃเพิ่มเข้ามานะคะ แต่… แล้วก็มีปุ่มที่เป็นรูปหน้าต่าง หรือ Windows ก็คือเป็นปุ่มสำหรับใช้ควบคุมปุ่ม Windows มันก็จะมาขึ้นหน้าไอ้… เขาเรียกว่าอะไร Popup ของWindows เราน่ะ ถ้ากดปุ่ม Windows นะคะ ถ้า Fn นี่ Function FN ย่อมาจาก</w:t>
      </w:r>
      <w:r>
        <w:t xml:space="preserve"> </w:t>
      </w:r>
      <w:r>
        <w:t xml:space="preserve">“</w:t>
      </w:r>
      <w:r>
        <w:t xml:space="preserve">Function</w:t>
      </w:r>
      <w:r>
        <w:t xml:space="preserve">”</w:t>
      </w:r>
      <w:r>
        <w:t xml:space="preserve"> </w:t>
      </w:r>
      <w:r>
        <w:t xml:space="preserve">นะคะ แล้วแต่บางเครื่องก็มีเครื่องเหมือนกัน ข้าง ๆ Windows ปุ่ม Alt จะอยู่ตรงนี้ ข้างล่าง ด้านล่าง จะอยู่แนวเดียวกับปุ่มยาว ๆ ที่เราเรียกว่า "Spacebar ก็คือกดเพื่อเว้นวรรค เพื่อเว้นวรรค เพื่อการเว้นวรรคนะคะ</w:t>
      </w:r>
    </w:p>
    <w:p>
      <w:pPr>
        <w:pStyle w:val="BodyText"/>
      </w:pPr>
      <w:r>
        <w:t xml:space="preserve">(เสียงวีดิทัศน์) กลุ่มที่ 3 นะคะ ได้แก่ ปุ่ม Function Key คือปุ่มที่คีย์กำหนดขึ้นเป็นพิเศษ ในการทำงาน โดยจะมีปุ่มทั้ง 12 คีย์ด้วย…</w:t>
      </w:r>
    </w:p>
    <w:p>
      <w:pPr>
        <w:pStyle w:val="BodyText"/>
      </w:pPr>
      <w:r>
        <w:t xml:space="preserve">(อาจารย์สุธิรา) กลุ่มต่อมานะคะ จะเป็นกลุ่มที่อยู่บนแนวเดียวกับ Escape นะคะ แถวแรกสุด ๆ ใช่ นั่นคือปุ่มที่เรียกว่า</w:t>
      </w:r>
      <w:r>
        <w:t xml:space="preserve"> </w:t>
      </w:r>
      <w:r>
        <w:t xml:space="preserve">“</w:t>
      </w:r>
      <w:r>
        <w:t xml:space="preserve">Function Key</w:t>
      </w:r>
      <w:r>
        <w:t xml:space="preserve">”</w:t>
      </w:r>
      <w:r>
        <w:t xml:space="preserve"> </w:t>
      </w:r>
      <w:r>
        <w:t xml:space="preserve">ถ้าในคอมพิวเตอร์ PC กับ Notebook ฟังก์ชันบางตัวอาจจะใช้ไม่เหมือนกันนะคะ ของโน้ตบุ๊กนี่มันจะมีรูปประกอบเช่น F1 มันจะมีรูปที่เป็นลำโพงแล้วมีกากบาทอย่างนี้ นั่นคือปิดเสียงนะคะ แต่ F1 ในคอมพิวเตอร์อาจจะใช้อีกอย่างหนึ่งนะคะ คือกลุ่มฟังก์ชันมันจะใช้เฉพาะมันจะใช้เฉพาะกำหนด แต่มันก็จะใช้เกี่ยวกับในคอมฯ เรานี่ล่ะ แล้วแต่ว่าใช้อะไรนะคะ นั่นคือปุ่ม Function มันจะมี F1-F12 ค่ะ ตั้งแต่ F1-F12 ค่ะ นี่คือฟังก์ชันกลุ่ม ในกลุ่มฟังก์ชันนะคะ หรือ Function Key นั่นเองเห็นไหมคะ จะมีตั้งแต่ F1-F12 ด้วยกันนะคะ ตั้งแต่ F1-F12 ค่ะ กลุ่มที่ 4 ได้แต่ กลุ่มคีย์เคลื่อนย้ายเคอร์เซอร์ คือ ปุ่มลูกศรการเปลี่ยนตำแหน่ง Cursor ไปตำแหน่งต่าง ๆ ได้แก่ทางด้านซ้าย ทางด้านขวาทางด้านบนและทางด้านล่าง</w:t>
      </w:r>
    </w:p>
    <w:p>
      <w:pPr>
        <w:pStyle w:val="BodyText"/>
      </w:pPr>
      <w:r>
        <w:t xml:space="preserve">(อาจารย์สุธิรา) คีย์บอร์ดกลุ่มที่ 4 ของเรานะคะ ก็คือกลุ่มเคลื่อนย้ายเคอร์เซอร์ ในคอมพิวเตอร์ PC หรือตั้งโต๊ะ ลักษณะจะเป็นเหมือนในวิดีโอเลย แต่ถ้าในโน้ตบุ๊กลูกศรมันจะเป็นเหมือนสามเหลี่ยม ไม่ใช่สามเหลี่ยม จะเป็นอย่างไรน่ะ มันจะอยู่มุมทางขวามือน่ะค่ะ มันจะเป็นเหมือนทรงลักษณะมุมสามเหลี่ยมประกบกันนะ มุมแหลม ๆ ประกบกันนะคะ มุมแหลม ๆ ซ้าย-ขวาล่าง คือ ปุ่มเคอร์เซอร์แบบลูกศรนะคะ แต่เนื่องจากในโน้ตบุ๊กนี้แป้นมันจะเล็กกว่า PC เขาก็เลยไม่ทำเป็นรูปลูกศรแต่ทำเป็นเหมือนลักษณะเหมือนหัวลูกศรน่ะ แค่หัวลูกศรนะคะ บนล่าง นั่นคือปุ่มสำหรับเคลื่อนย้าย เคอร์เซอร์นะคะ เคอเซอร์กระพริบ ๆเวลาเราพิมพ์ มันจะเป็นสถานะการรอของเครื่อง แล้วก็การพิมพ์น่ะค่ะ ก็จะมีเส้นกระพริบ ๆ นั่นคือเคอเซอร์ เราใช้ตัวนี้เพื่อเคลื่อนย้ายมันได้นะคะ และมาดูกลุ่มสุดท้าย</w:t>
      </w:r>
    </w:p>
    <w:p>
      <w:pPr>
        <w:pStyle w:val="BodyText"/>
      </w:pPr>
      <w:r>
        <w:t xml:space="preserve">(เสียงวีดิทัศน์) กลุ่มสุดท้ายนะคะ ก็คือกลุ่มที่ 5 ก็คือกลุ่มตัวเลข ด้านขวามือแป้นพิมพ์ตัวอักษร ตั้งแต่ 0-9 และเครื่องหมายในการคำนวณทั่วไปค่ะ จบกันไปแล้วนะคะ ในส่วนประกอบของแป้น</w:t>
      </w:r>
    </w:p>
    <w:p>
      <w:pPr>
        <w:pStyle w:val="BodyText"/>
      </w:pPr>
      <w:r>
        <w:t xml:space="preserve">(อาจารย์สุธิรา) เมื่อกี้เห็นแล้วนะคะ เปิดเร็วไปหน่อย เดี๋ยวย้อนให้เห็น กลุ่มตัวเลขนะคะ ในกลุ่มตัวเลข ถ้าใน PC มันก็จะอยู่ฝั่งทางขวามือ มันจะเห็นชัดเลยนะคะ เหมือนในวิดีโอเลย มุมนี้เลยนะคะ ที่เป็นแถบสีแดง ๆ ที่เขาให้ดู มันจะประกอบด้วยตัวเลขและเครื่องหมายในการคำนวณ บวก ลบ คูณ หาร ถ้าในโน้ตบุกมันจะอยู่ด้านบนนะคะ ของ… มันจะเป็นแถวที่ 2 มันจะอยู่แถวที่ 2 ของแป้นนะคะ ตัวเลขจะอยู่ จะใช้รวมกับกลุ่มตัวอักษรเลย จะไม่มีแป้นตัวเลขแยกออกมานะคะ นั่นก็คือแป้นตัวเลขในเครื่องคอมฯ ที่เราแยกออกมาได้เป็น 5 ชนิดนะคะ ทีนี้เรียนเรื่องแป้นพิมพ์ไปแล้ว เดี๋ยวเด็ก ๆ จะมารู้วิธีการที่เรียกว่า "การวางมือ ซึ่งในสัปดาห์ก่อนเราวางมือที่เรียกว่าแป้นเหย้าไปแล้วนะคะ เมื่อวางไปแล้วมันจะต้องมีการพิมพ์ที่เรียกว่า… เดี๋ยวมาดูกัน ว่าการสืบนิ้วเป็นอย่างไร</w:t>
      </w:r>
    </w:p>
    <w:p>
      <w:pPr>
        <w:pStyle w:val="BodyText"/>
      </w:pPr>
      <w:r>
        <w:t xml:space="preserve">(เสียงวิดีทัศน์) จบกันไปแล้วนะคะ ในส่วนประกอบของแป้นพิมพ์ เราไปต่อกันที่ปุ่มเฉพาะกิจกันเลยค่ะ ปุ่มเฉพาะกิจ คือ ปุ่มที่มีคำสั่งการทำงานเฉพาะให้กับคอมพิวเตอร์ หรือมีคำสั่งหรือสัญลักษณ์ของปุ่มนั้น มีการทำงานดังต่อไปนี้ค่ะ ปุ่มเฉพาะกิจกลุ่มแรกนะคะ ได้แก้กลุ่ม Escape เรียกว่า</w:t>
      </w:r>
      <w:r>
        <w:t xml:space="preserve"> </w:t>
      </w:r>
      <w:r>
        <w:t xml:space="preserve">“</w:t>
      </w:r>
      <w:r>
        <w:t xml:space="preserve">Escape</w:t>
      </w:r>
      <w:r>
        <w:t xml:space="preserve">”</w:t>
      </w:r>
      <w:r>
        <w:t xml:space="preserve"> </w:t>
      </w:r>
      <w:r>
        <w:t xml:space="preserve">การทำงานของปุ่ม ESC นะคะ ใช้กดยกเลิกคำสั่งหรือ ยกเลิกปุ่มที่ทำงานก่อนหน้านี้</w:t>
      </w:r>
    </w:p>
    <w:p>
      <w:pPr>
        <w:pStyle w:val="BodyText"/>
      </w:pPr>
      <w:r>
        <w:t xml:space="preserve">(อาจารย์สุธิรา) อ๋อ เขามีเสริมให้อีกส่วนหนึ่งนะคะ ปุ่มเฉพาะ ใช้เป็นบางอย่าง ก็คือปุ่มแรกที่เราบอกว่าอยู่มุมบนทางซ้ายมือ ทางซ้ายมือปุ่ม Escape เราน่ะค่ะ ใช้เพื่อการยกเลิก Escape นะคะ</w:t>
      </w:r>
    </w:p>
    <w:p>
      <w:pPr>
        <w:pStyle w:val="BodyText"/>
      </w:pPr>
      <w:r>
        <w:t xml:space="preserve">(เสียงวีดิทัศน์) ปุ่มที่ 2 นะคะ คือ ปุ่ม Tab ใช้สำหรับเพื่อเลื่อนตำแหน่งไปทางขวาเพื่อกั้นหน้าตามที่กำหนดไว้ ปุ่มที่ 3 นะคะ</w:t>
      </w:r>
    </w:p>
    <w:p>
      <w:pPr>
        <w:pStyle w:val="BodyText"/>
      </w:pPr>
      <w:r>
        <w:t xml:space="preserve">(อาจารย์สุธิรา) เมื่อกี้ปุ่ม Tab นะคะ ตรงแป้นก็จะมีคำว่า</w:t>
      </w:r>
      <w:r>
        <w:t xml:space="preserve"> </w:t>
      </w:r>
      <w:r>
        <w:t xml:space="preserve">“</w:t>
      </w:r>
      <w:r>
        <w:t xml:space="preserve">Tab</w:t>
      </w:r>
      <w:r>
        <w:t xml:space="preserve">”</w:t>
      </w:r>
      <w:r>
        <w:t xml:space="preserve"> </w:t>
      </w:r>
      <w:r>
        <w:t xml:space="preserve">เลย T-a-b ปุ่ม Tab นี่เราจะใช้เมื่อเมื่อเวลาเรากด ถ้าเรา เดี๋ยวเราได้เรียนการใช้งาน Microsoft การใช้งาน Microsoft Word น่ะ Tab มันจะใช้เพื่อให้เคอร์เซอร์เลื่อนไปทีละย่อหน้านะคะ ย่อหน้าหนึ่งก็จะ 5 ตัวอักษรนะคะ ถ้าโดยปกติที่เครื่องตั้งไว้ประมาณ 5 ตัวอักษร 1 Tab 5 ตัวอักษรอย่างนี้นะคะ นี่คือปุ่ม Tab พวกพิมพ์ดีดต้องรู้จักปุ่มนี้นะคะ นั่นก็คือปุ่มกดเพื่อให้มันเลื่อนย่อหน้านะคะ</w:t>
      </w:r>
    </w:p>
    <w:p>
      <w:pPr>
        <w:pStyle w:val="BodyText"/>
      </w:pPr>
      <w:r>
        <w:t xml:space="preserve">(บรรยาย) ได้แก่ปุ่ม Capslock การทำงานของปุ่ม Caps Lock</w:t>
      </w:r>
    </w:p>
    <w:p>
      <w:pPr>
        <w:pStyle w:val="BodyText"/>
      </w:pPr>
      <w:r>
        <w:t xml:space="preserve">(อาจารย์สุธิรา) ปุ่ม Caps Lock นะคะ อยู่ลงมาจากปุ่ม Tab จะมีคำว่า</w:t>
      </w:r>
      <w:r>
        <w:t xml:space="preserve"> </w:t>
      </w:r>
      <w:r>
        <w:t xml:space="preserve">“</w:t>
      </w:r>
      <w:r>
        <w:t xml:space="preserve">Capslock</w:t>
      </w:r>
      <w:r>
        <w:t xml:space="preserve">”</w:t>
      </w:r>
      <w:r>
        <w:t xml:space="preserve"> </w:t>
      </w:r>
      <w:r>
        <w:t xml:space="preserve">เลย L-o-c-k นะคะ ปุ่มนี้ใช้เพื่ออะไร ปุ่ม Caplock ปุ่ม Capslock นะคะ ปุ่ม Caps Lock ใช้สำหรับ เด็ก ๆ จะเห็นตัวอักษรนะ ตัวอักษรในให้ดูของภาษาไทยเรานะคะ เพราะตัวอักษรในปุ่มภาษาไทยเราน่ะ ให้ดูในปุ่มตัวอักษรภาษาไทย จะมี 2 ตัวอยู่คู่กันใช่ไหมคะ Caps Lock จะใช้เพื่อถ้าเราต้องการพิมพ์ตัวอักษรด้านบนในภาษาไทยนะคะ แต่ถ้าเป็นภาษาอังกฤษ ถ้าเรากด Caps Lock ในการพิมพ์ภาษาอังกฤษ Caps Lock มันจะพิมพ์ตัวอักษรตัวอีกษรภาษาอังกฤษเป็นตัวพิมพ์ใหญ่ ไม่เชื่อเด็ก ๆ ลองพิมพ์ดูนะเด็ก ๆ ลองพิมพ์ดูนะ พิมพ์ตัวอักษรภาษาอังกฤษ ยังไม่กดปุ่ม Caps Lock สังเกตถ้าเรากดปุ่ม Caps Lock ถ้าในโน้ตบุ๊กน่ะ มันจะมีไฟเล้ก ๆ ขึ้นให้เห็น เรากดปุ่ม Caps Lock ไว้ มันจะมีไฟ สัญญาณไฟขึ้น มันจะกดปุ่ม Caps lock ให้รู้ว่าตอนนี้คุณเลือกใช้งานปุ่ม Caps Lock อยู่นะคะ แล้วพอเวลาเราพิมพ์ ถ้าพิมพ์ภาษาไทย ตัวอักษรที่ขึ้นมาจะเป็นตัวอักษรที่อยู่ด้านบนทั้งหมดเลย ด้านบน ตัวอักษรที่เป็นตัวข้างบนของภาษาไทยเรานะคะ นั่นคือปุ่ม Caps Lock นะคะ ใช้เพื่อนี่ล่ะ ตัวนี้เลย เปลี่ยนตัวอักษรของแป้นพิมพ์ค่ะ ในกรณีที่อยู่ในโหมดการพิมพ์ภาษาไทย ปุ่ม Caps Lock ตัวอักษรที่จะพิมพ์จะเป็นตัวอักษรข้างบน ถ้กำลังอยู่ในโหมดพิมพ์ภาษาอังกฤษ ตัวอักษรที่จะพิมพ์จะเป็นตัวพิมพ์ใหญ่ค่ะ ปุ่มที่ 4 นะคะ คือปุ่ม Shift</w:t>
      </w:r>
    </w:p>
    <w:p>
      <w:pPr>
        <w:pStyle w:val="BodyText"/>
      </w:pPr>
      <w:r>
        <w:t xml:space="preserve">(อาจารย์สุธิรา) ปุ่ม Shift นะคะ ก็จะอยู่ถัดมาจากปุ่มนั่นเอง แต่ปุ่ม Shift นี่จะมีทั้ง 2 ฝั่ง เพราะอะไร ตอนเราฝึกพิมพ์ดีด เราฝึกวางมือแป้นเหย้านะคะ ปุ่ม Shift ถ้าในเครื่องพิมพ์ดีดสมัยก่อนเขาเรียกว่า</w:t>
      </w:r>
      <w:r>
        <w:t xml:space="preserve"> </w:t>
      </w:r>
      <w:r>
        <w:t xml:space="preserve">“</w:t>
      </w:r>
      <w:r>
        <w:t xml:space="preserve">ปุ่มยกแคร่</w:t>
      </w:r>
      <w:r>
        <w:t xml:space="preserve">”</w:t>
      </w:r>
      <w:r>
        <w:t xml:space="preserve"> </w:t>
      </w:r>
      <w:r>
        <w:t xml:space="preserve">ก็คือมันจะเป็นปุ่มเพื่อกดแล้วยกแต่ในคอมพิวเตอร์มันไม่ต้องยก นั่นหมายถึงมันจะกดเพื่อหมายถึงไปพิมพ์ตัวอักษรที่อยู่ข้างบนในภาษาไทยนะคะ มันจะเป็นการทำงานเหมือน Caps Lock เพียงแต่ว่าการกด Shift เพราะพิมพ์ ตัวบนมันจะไม่ได้พิมพ์บ่อยสังเกตสิ ฎ. ชฎา ษ. ฤๅษี ที่ไม่ได้ใช้งานบ่อยนัก เขาก็เลยใช้ Shift เพื่อกดตัวนั้นนะคะ ตอนเราพิมพ์มันจะทำให้ตัวอักษรเป็นรูปตัวพิมพ์ใหญ่นั่นเอง มันจะกดแค่ 1 ครั้งแล้วก็ปล่อย แต่ถ้ากด Caps Lock เรากดค้างไว้เลย แล้วพิมพ์ตลอดได้ตลอด ในกรณีนี่ Caps Lock จะเหมาะกับการพิมพ์ภาษาอังกฤษมากกว่านะคะ พิมพ์ตัวพิมพ์ใหญ่ในภาษาอังกฤษน่ะ เหมาะกว่า เพราะฉะนั้น เวลาเด็ก ๆ พิมพ์ไป ทำไมมันขึ้นแต่ตัวอักษรตัวบน ให้เด็ก ๆ มาดูที่ปุ่ม Caps Lock แสดงว่าไปกดปุ่ม Caps Lock ค้างไว้ เราก็กดปุ่ม Caps Lock ซ้ำอีกทีนะคะ มันก็จะยกเลิกการไปพิมพ์ตัวอักษรด้านบน หรือยกเลิกพิมพ์ตัวอักษรพิมพ์ใหญ่ เป็นตัวพิมพ์ใหญ่ ก็จะกลับมาเป็นตัวอักษรปกตินะคะ นี่คือแป้นเฉพาะกิจที่เขาบอก</w:t>
      </w:r>
    </w:p>
    <w:p>
      <w:pPr>
        <w:pStyle w:val="BodyText"/>
      </w:pPr>
      <w:r>
        <w:t xml:space="preserve">(เสียงวิดีทัศน์) มีไว้เพื่อกดยกแคร่ กดค้างไว้จะเป็นการพิมพ์ตัวอักษรตัวบนของแป้นตัวอีกษรไทย ตัวอักษรพิมพ์ใหญ่ในแป้นภาษาอังกฤษ ปุ่มที่ 5 คือ ปุ่ม Ctrl ซึ่งการทำงานของปุ่ม Control ที่ใช้กดควบคู่กับปุ่มอื่น ๆ อย่างใดอย่างหนึ่ง ตัวอย่างเช่น กดปุ่ม Ctrl + s เป็นคำสั่งในการ… ซึ่งการทำงานปุ่ม Delete ที่ใช้เพื่อปลดล็อกตัวอักษร เมื่อกี่ปุ่มนั้น Ctrl กับ Alt เวลาเราพิมพ์มันไม่ได้ใช้อยู่แล้วนะคะ ก็เลยข้ามไป เรามาดูที่ปุ่ม Delete ปุ่ม Delete ถ้าในเครื่อง PC มันจะอยู่ที่ในตำแหน่งที่เป็นสีแดง ๆ นะคะ แต่ถ้าในโน้ตบุ๊กมันจะอยู่บริเวณเดียวกับปุ่ม Backspace หรือปุ่ม อยู่ด้านบนน่ะค่ะ อยู่แถวด้านบน ถัดจากฟังกจะอยู่ประมาณ นั่นมีไว้ทำอะไร ถ้าเราพิมพ์ผิดใช่ไหม พิมพ์… เราก็ลบด้วยปุ่ม Delete เราก็ลบออกนะคะ ปุ่ม Delete ใช้สำหรับการลบ ลบคำที่เราพิมพ์ผิดนะคะ</w:t>
      </w:r>
    </w:p>
    <w:p>
      <w:pPr>
        <w:pStyle w:val="BodyText"/>
      </w:pPr>
      <w:r>
        <w:t xml:space="preserve">(เสียงวิดีทัศน์) เคอร์เซอร์ทับอยู่หรือลบ</w:t>
      </w:r>
    </w:p>
    <w:p>
      <w:pPr>
        <w:pStyle w:val="BodyText"/>
      </w:pPr>
      <w:r>
        <w:t xml:space="preserve">(บรรยาย) เคอร์เซอร์ทับอยู่ ก็จะของเคอร์เซอร์ค่ะ ปุ่มที่ 12 ได้แก่ ปุ่ม Home การทำงานของปุ่ม Home ใช้สำหรับ…</w:t>
      </w:r>
    </w:p>
    <w:p>
      <w:pPr>
        <w:pStyle w:val="BodyText"/>
      </w:pPr>
      <w:r>
        <w:t xml:space="preserve">(อาจารย์สุธิรา) ปุ่มนี้ก็คือจะอยู่ในกลุ่ม กลุ่ม Home Inseart End แล้วก็ Page Up ถ้าอยู่ในเครื่อง PC มันจะอยู่ตรงระหว่างปุ่มเคอร์เซอร์ ที่ใช้เคลื่อนย้ายนะคะ ปุ่ม Home นี่ ใช้สำหรับให้เคอร์เซอร์น่ะเลื่อนไปเลื่อนไป ว่าอย่างนั้นเถอะ ถ้ากด Home นี่มันจะไปตำแหน่งแรกนะคะ ตำแหน่งหน้าสุดของบรรทัดนั้น หรือของหน้านั้นว่าอย่างนั้นเถอะนะคะ</w:t>
      </w:r>
    </w:p>
    <w:p>
      <w:pPr>
        <w:pStyle w:val="BodyText"/>
      </w:pPr>
      <w:r>
        <w:t xml:space="preserve">(เสียงวิดีทัศน์) เคอร์เซอร์ไปต้นบรรทัดต้นสุดปุ่มที่ 13 นะคะ จะเป็นปุ่ม End ของปุ่ม End ใช้เพื่อกดเคอร์เซอร์ไปทางด้านขวา</w:t>
      </w:r>
    </w:p>
    <w:p>
      <w:pPr>
        <w:pStyle w:val="BodyText"/>
      </w:pPr>
      <w:r>
        <w:t xml:space="preserve">(อาจารย์สุธิรา) เมื่อกี้มี Home แล้ว ก็มีปุ่ม End Home ก็คือไป หน้า ไปหน้า เพราะฉะนั้น End ก็ไปตัวสุดท้ายของบรรทัดนั้น ว่าอย่างนั้นเถอะ ไปหน้ามาหลังนั่นเอง หน้าสุด-หลังสุด</w:t>
      </w:r>
    </w:p>
    <w:p>
      <w:pPr>
        <w:pStyle w:val="BodyText"/>
      </w:pPr>
      <w:r>
        <w:t xml:space="preserve">(เสียงวีดิทัศน์) ตัวอักษรในบรรทัดนั้นค่ะ ปุ่มที่ 14 นะคะ เป็นปุ่ม Page up การทำงานของกลุ่มปุ่ม Page Up ก็คือเสื่อนขึ้น 1 จอภาพค่ะ</w:t>
      </w:r>
    </w:p>
    <w:p>
      <w:pPr>
        <w:pStyle w:val="BodyText"/>
      </w:pPr>
      <w:r>
        <w:t xml:space="preserve">(เสียงวีดิทัศน์) ถัดจากปุ่ม Home ก็จะเป็น Page Up Page Down Page คำว่า Page Up แปลตามตัวเลย ก็คือเลื่อนขึ้นไป 1 หน้า ถ้า Page Down ก็ลงมา 1 หน้าปุ่มต่อไปจะเป็นอีกปุ่ม อันนี้ 15 นะคะ ก็ได้แต่ปุ่ม Page Downการทำงานของปุ่ม Page Down ใช้เลื่อนจอภาพลง 1 จอภาพ ปุ่มที่ 16 นะคะ ก็คือปุ่ม ปุ่ม Num Lock ใช้เพื่อกดปิดตัวเลข</w:t>
      </w:r>
    </w:p>
    <w:p>
      <w:pPr>
        <w:pStyle w:val="BodyText"/>
      </w:pPr>
      <w:r>
        <w:t xml:space="preserve">(อาจารย์สุธิรา) ปุ่มนี้ คือ เวลาเราพิมพ์ตัวเลขนี่ ถ้าในเครื่อง PC น่ะค่ะ เราจะใช้ปุ่มเราต้องกดปุ่ม Num Lock ก่อนนะคะ ถปุ่มตัวเลขได้ แต่ถ้าเราใช้โน้ตบุ๊กนี่มันจะไม่มีปุ่ม Num Lock เราจะกดตัวเลข ถ้าเป็นตัวเลขไทย เราจะใช้ Shift กด Shift ก่อน 1, 2, 3 ที่เป็นเลขอาราบิก นั่นหมายถึงเราต้องเลือกภาษาเป็นภาษาอังกฤษก่อนนะคะ ถ้าเป็นเลขอารบิก แค่นั้นเองนะคะ จะไม่มีการไปกดปุ่ม Num Lock ในโน้ตบุก จะพิมพ์ตัวเลขได้ตามลักษณะตัวเลข ว่าเป็นตัวเลขไทยหรือเลขอารบิกแค่นั้นเองนะคะ</w:t>
      </w:r>
    </w:p>
    <w:p>
      <w:pPr>
        <w:pStyle w:val="BodyText"/>
      </w:pPr>
      <w:r>
        <w:t xml:space="preserve">(เสียงวีดิทัศน์) ระหว่างที่กดปุ่มนี้ ไฟกดสถานะ Numlock จะปิดเมื่อต้องการยกเลิกให้กดปุ่มนี้ซ้ำอีกครั้งหนึ่ง จะหลายเป็นปุ่มควบคุมเคอร์เซอร์ทันที</w:t>
      </w:r>
    </w:p>
    <w:p>
      <w:pPr>
        <w:pStyle w:val="BodyText"/>
      </w:pPr>
      <w:r>
        <w:t xml:space="preserve">(อาจารย์สุธิรา) ปุ่มตัวเลขนี่ถ้ากดใช้งานนี่มันจะมีไฟขึ้นเหมือนปุ่ม Caps Lock เลย เราไม่ต้องการใช้งานมัน เราก็กดซ้ำให้ไปมันหายไปนะคะ สถานะไฟไม่ขึ้น ก็คือไม่ได้เปิดใช้งานปุ่มตัวเลขนะคะ กลุ่มที่ 17 นะคะ ปุ่ม Print Screen เป็นที่ใช้กดพิมพ์จอภาพ</w:t>
      </w:r>
    </w:p>
    <w:p>
      <w:pPr>
        <w:pStyle w:val="BodyText"/>
      </w:pPr>
      <w:r>
        <w:t xml:space="preserve">(อาจารย์สุธิรา) Print Screen เด็ก ๆ เวลาเห็นรูป เห็นอะไรอย่างนี้ถ้าไม่ใช้วิธีที่ไปดาวน์โหลดมานี่ หรือเหมือนเวลาเราพิมพ์งาน ฃหรือแช็ต Print Screen เหมือนการ caps หน้าจอสำหรับการแคปหน้าจอ แต่แคปแล้วใช้งานไม่ได้ Print Screen นี่ พอ Cap แล้วเราจะใช้ ก็คือเราต้องไปเปิดโปรแกรม Paint แล้วก็กด Control+V เพื่อวาง เพื่อวางสิ่งที่เราแคปมาเมื่อกี้นี้ ลง แล้วมันจะขึ้นมา แล้วไปบันทึกนะคะ Print Screen ใช้งานอย่างนี้นะคะ มันจะกด 1 ครั้ง ก็คือ Cap ได้ 1 หน้าจอ ไปทำงานเซฟมันเสียก่อน พอกดอันใหม่มันก็จะเคลียร์อันเดิมออกนะคะ ปุ่ม Print Screen จะเป็นปุ่มนี้นะคะ</w:t>
      </w:r>
    </w:p>
    <w:p>
      <w:pPr>
        <w:pStyle w:val="BodyText"/>
      </w:pPr>
      <w:r>
        <w:t xml:space="preserve">(เสียงวีดิทัศน์) สั่งเครื่องพิมพ์พิมพ์จอภาพออกทางเครื่องพิมพ์ได้ ปุ่มที่ 18 นะคะ ได้แก่ ปุ่ม Scroll ของปุ่ม Scroll Lock เป็นการพิมพ์ไม่ให้เลื่อนบรรทัด กดปุ่มนี้ ไฟบอกสถานะจะปิดนะคะ</w:t>
      </w:r>
    </w:p>
    <w:p>
      <w:pPr>
        <w:pStyle w:val="BodyText"/>
      </w:pPr>
      <w:r>
        <w:t xml:space="preserve">(อาจารย์สุธิรา) อันนี้นะคะ ไม่ค่อยได้ใช้กันหรอก เพราะไม่อย่างนั้นมันจะไปล็อกบรรทัดที่บอก ให้กดปุ่มนี้ซ้ำอีกครั้งหนึ่งค่ะ จบแล้วนะคะ ในส่วนประกอบของแป้นพิมพ์ ในเรื่องของการวางมือแล้วการสืบนิ้วกันดีกว่าค่ะ การวางนิ้วและการสืบนิ้ว วิธีการวางนิ้วและการสืบนิ้วเป็นการพิมพ์ โดยจะต้องวางพิมพ์ที่แป้นเหย้า</w:t>
      </w:r>
    </w:p>
    <w:p>
      <w:pPr>
        <w:pStyle w:val="BodyText"/>
      </w:pPr>
      <w:r>
        <w:t xml:space="preserve">(อาจารย์สุธิรา) ใช่ไหม ในสัปดาห์ที่แล้ว เราพูดถึงสอนวิธีการวางนิ้วแป้นเหย้าไปแล้วนะคะ ที่บอกไปว่า นิ้วก้อยเริ่มที่ ฟ. ฟ. ฟันใช่ไหมคะ นิ้วนางเริ่มที่ ห. หีบ นะคะ แล้วก็นิ้วกลางเริ่มที่ ก. ไก่ วางไว้ที่ ด. เด็ก นั่นคือมือซ้าย ส่วนมือขวานะคะ นิ้วชี้จะเริ่มที่ไม้เอก นะคะ นิ้วกลางเริ่มที่ สระอา นิ้วนางเริ่มที่ ส. เสือ แล้วก็นิ้วก้อยอยู่ ว. แหวน นะคะ เห็นไหมคะ ลักษณะการวางนิ้ว เราจะไม่วางแบบมือใช่ไหม เพราะอะไร เพราะถ้าแบมือไปปุ๊บนี่ นิ้วที่ยาวที่สุด คือ นิ้วกลางน่ะมันถึงแป้น แต่นิ้วอื่นเข้าจะไม่ถึง เขาจะไม่ถึง เพราะอะไร เพราะนิ้วมือเราไม่เท่ากันเห็นไหม เพราะฉะนั้น เวลาวางเราจะต้องงอนิ้ว งอนิ้วนะคะ เพื่อให้นิ้วสัมผัสกับแป้นได้ครบทุกตัวอักษรด้วย นั่นก็คือที่เรียกว่า</w:t>
      </w:r>
      <w:r>
        <w:t xml:space="preserve"> </w:t>
      </w:r>
      <w:r>
        <w:t xml:space="preserve">“</w:t>
      </w:r>
      <w:r>
        <w:t xml:space="preserve">วางในแป้นเหย้า</w:t>
      </w:r>
      <w:r>
        <w:t xml:space="preserve">”</w:t>
      </w:r>
      <w:r>
        <w:t xml:space="preserve"> </w:t>
      </w:r>
      <w:r>
        <w:t xml:space="preserve">นะคะ เดี๋ยวมาดูวิธีการสืบนิ้ว</w:t>
      </w:r>
    </w:p>
    <w:p>
      <w:pPr>
        <w:pStyle w:val="BodyText"/>
      </w:pPr>
      <w:r>
        <w:t xml:space="preserve">(เสียงวีดิทัศน์) ไม่ว่าเราจะพิมพ์ไว้ในทิศทางใดก็ตาม แป้นเหย้าเสมอ เปรียบเสมือนแป้นเหย้าเป็นจุดเริ่มของเส้นทางทุกเส้นทาไปทางไหนต้องเริ่มจากจุดเดียวกัน ซึ่งต่อจากนี้นะคะ เราจะมาสาธิตการวางนิ้วและการสืบนิ้ว การสืบนิ้ว โดยเริ่มจากการวางนิ้วบนตัวอักษร เรามาเริ่มกันเลยค่ะ ถ้าพิมพ์ตัวอักษรหรือสระซ้ายให้ใช้นิ้วก้อยขวา ถ้าพิมพ์ตัวอักษรเพื่อพิมพ์ทางขวา เราจะเริ่มต้นการพิมพ์ตัวอักษรบนก่อนนะคะ แป้นอักษร อักษรก่อนเริ่มพิมพ์เราจะต้องนำมือมาวางที่แป้นเหย้า ฟหกด -่ า ส ว ก่อน แล้วเราจะเริ่มสืบนิ้วไปที่แป้นอักษรสระ แป้นอักษรสระ เราจะเริ่มที่อักษรสระโอ เราจะใช้นิ้วก้อยขวาไปกดปุ่ม</w:t>
      </w:r>
    </w:p>
    <w:p>
      <w:pPr>
        <w:pStyle w:val="BodyText"/>
      </w:pPr>
      <w:r>
        <w:t xml:space="preserve">(อาจารย์สุธิรา) ดูนะคะ เดี๋ยวจะพาไปลองพิมพ์ ที่มีสระโอ ให้เด็ก ๆ ไปที่บทที่ 9 ตอนนี้เด็ก ๆ เปิดฝึกพิมพ์เราหรือเปล่า นะคะ ให้ไปเลือกบทที่ 9 ค่ะ บทที่ 9 นะคะ บทที่ 9 เดี๋ยวแชร์หน้าจอของหน้าบทที่ 9 ให้ดูด้วยขอโทษที แป๊บหนึ่งนะคะ นี่นะคะ บทที่ 9 ที่มีสระโอ นี่ เราจะพิมพ์แบบสืบนิ้วนี่ เลือก 9.1 ค่ะ เห็นไหม ในนี้เขาบอกว่า การพิมพ์แป้นอักษรบน จะเป็นแป้นในหมวดอักษรบนนะคะ หลักการก็คือ ถ้าถ้าอักษรอยู่นิ้วก้อย ก็คือเราจะกด Shift ในฝั่งตรงข้าม ถ้าสมมติเราจะพิมพ์สระโอนี่ มันจะอยู่ที่ตำแหน่งนิ้วชี้ซ้าย นิ้วชี้ซ้ายนะคะ แต่เราจะกด Shift โดยการใช้นิ้วก้อยขวา นิ้วก้อยขวาเพื่อกด Shift แล้วกดปุ่มสระโอ ลองมาดูนะคะ นี่เห็นไหม ในหน้านี้นะคะ ตัวแรก ก็คือ ด. เด็ก เวลาเราจะกดสระโอ ให้เด็ก ๆ กด Shift ด้วยนิ้วก้อยขวา แล้วกดสระโอ เห็นไหมคะ ก็คือปุ่ม ตัวอีกษรที่เราจะพิมพ์ ตัวอที่เราจะพิมพ์ตัวบนอยู่ด้านขวามือ เด็ก ๆ จะต้องกด Shift โดยใช้นิ้วก้อย เอาใหม่ ๆ เอาใหม่ ๆ เดี๋ยวจะงง ฟังดี ๆ นะคะ ตอนนี้แป้นที่เราจะพิมพ์นี่จะอยู่ด้วย ฟ. ห. ก. ด. นี่ ก็คืออยู่ที่มือซ้ายใช่ไหม อยู่มือซ้ายนะ อยู่มือซ้าย เพราะฉะนั้น ถ้าตัวอักษรอยู่ทางฝั่งซ้าย นิ้วมือฝั่งซ้าย นิ้วมือฝั่งซ้าย เราจะใช้นิ้วก้อยฝั่งขวา ฝั่งขวามือกดปุ่ม Shift นะคะ เราจะฝึก เราจะพิมพ์สัมผัสได้เร็วนี่ เด็ก ๆ จะต้องวางมือไว้ที่แป้นเหย้าเสมอนะ ก็คือมือจะ แป้นเหย้านี้ นิ้วจะวางไว้ที่ ที่ ฟ ห ก ด เอก อา ส ว เสมอ แล้วเวลาใช้นิ้วก้อยก็แค่เลื่อนเรื่องนิ้วก้อยออกจาก ว. แหวน ไปกดปุ่ม Shift เราจะไม่ยกมือออกจากแป้นเลยนะคะ มือเราจะอยู่ในแป้นเสมอ ก็คือเลื่อนไป สังเกตว่า เด็ก ๆ ลองขยับนิ้ว ว. แหวน ตัวอักษร ว. แหวน ไปวางที่ปุ่ม Shift เห็นไหมคะ แค่กางนิ้วก้อยออกค่ะ มันก็จะไปอยู่ที่ตำแหน่งแป้น Shift แล้ว เดี๋ยวลองถามแฝดสิ ได้ไหม อยากรู้ ๆ แฝดอยู่ไหนเอ่ย หายไปไหนแล้ว ถามเขียดก็ได้ เขียดไม่เปิด</w:t>
      </w:r>
    </w:p>
    <w:p>
      <w:pPr>
        <w:pStyle w:val="BodyText"/>
      </w:pPr>
      <w:r>
        <w:t xml:space="preserve">(ล่าม) เมื่อกี้แฝดบอกว่าก็เข้าใจแบบพอดี ๆ นะครับ ไม่ได้ฝึกกับ…</w:t>
      </w:r>
    </w:p>
    <w:p>
      <w:pPr>
        <w:pStyle w:val="BodyText"/>
      </w:pPr>
      <w:r>
        <w:t xml:space="preserve">(อาจารย์สุธิรา) พี่แฝดดูนะ ไม่ มันยังไม่ชินไงลูก</w:t>
      </w:r>
    </w:p>
    <w:p>
      <w:pPr>
        <w:pStyle w:val="BodyText"/>
      </w:pPr>
      <w:r>
        <w:t xml:space="preserve">(ล่าม) ยังใช้นิ้วจิ้ม ยังเอานิ้วแบบใช้เวลานานอยู่เลยครับ</w:t>
      </w:r>
    </w:p>
    <w:p>
      <w:pPr>
        <w:pStyle w:val="BodyText"/>
      </w:pPr>
      <w:r>
        <w:t xml:space="preserve">(อาจารย์สุธิรา) คือ ถ้าแฝดไปใช้นิ้วจิ้ม แฝดก็จะพิมพ์ได้ไม่เร็วเหมือนเดิม แฝดต้องวางมือที่แป้นเหย้าเสมอ และพิมพ์ตามวิธีนี้ เดี๋ยวเราจะแปะคลิปวิดีโอตัวนี้ไว้ให้นะคะ จะได้ดูซ้ำได้ว่าเวลาเขาสืบ เขาเรียกวิธีสืบนิ้ว โดยการสืบนิ้วนี่ ให้ดูวิดีโอนะ นิ้วเขาจะวางมือที่แป้นเหย้าตลอดเลยนะคะ เห็นไหมคะ เห็นไหมคะ เห็นวิดีโอแล้วใช่ไหม เห็นไหม มือคนพิมพ์ไม่เอาออกจากปุ่มที่เรียกว่า</w:t>
      </w:r>
      <w:r>
        <w:t xml:space="preserve"> </w:t>
      </w:r>
      <w:r>
        <w:t xml:space="preserve">“</w:t>
      </w:r>
      <w:r>
        <w:t xml:space="preserve">แป้นเหย้า</w:t>
      </w:r>
      <w:r>
        <w:t xml:space="preserve">”</w:t>
      </w:r>
      <w:r>
        <w:t xml:space="preserve"> </w:t>
      </w:r>
      <w:r>
        <w:t xml:space="preserve">เลย เห็นไหมลูก คือเลื่อนออกไปทุกครั้ง เราจะเริ่มที่ปุ่มนี้เสมอ ถ้าแฝดพิมพ์วิธีนี้ รับรองว่าแฝดจะพิมพ์ได้เร็ว ใช่ ไม่ให้นิ้วหลุดออกไปจากแป้นเหย้าน่ะ ใช้วิธีสืบนิ้วที่บอก เหมือนในวิดีโอเลยนะคะ นี่นะคะ สามารถ… เดี๋ยวส่งลิงก์นี้ให้ ไปใน LINE นะคะ ไปก็อบฯจะได้เห็นภาพว่า เออ ทุกคนเลยนะคะ ทั้งหูดี หูหนวก หรือคนอื่น ๆ นะคะ ก็คือเราจะพิมพ์สัมผัสโดยวิธีการที่มือจะต้องวางไว้ที่แป้นเหย้าเสมอ เด็ก ๆ ต้องจำไว้ พอเวลาจะพิมพ์ตัวอักษรตัวบนเห็นไหมคะ ถ้าตัวอักษรอยู่ทาง ถ้าตัวอักษรบนอยู่ทางซ้ายมือเราใช้นิ้วก้อยขวาในการกด Shift แต่ถ้าตัวอักษรอยู่ทางขวามือ เราก็จะใช้นิ้วก้อยซ้ายกดตัว Shift นะคะ ให้ดูเขาพิมพ์ อันนี้คือเปลี่ยนจากฝั่งตัวอักษรฝั่ง ฟ. ห. ก. ด. เปลี่ยนมาเป็น เอก อา ส. ว. เราจะกดปุ่มเครื่องหมายจัตวา หรือเครื่องหมายบวกนี่ เราจะกด Shift ด้วยนิ้วก้อยซ้าย แล้วกดปุ่ม เครื่องมือจัตวาด้วยนิ้วชี้ พอกด Shift เสร็จก็เอานิ้วคืนมานะคะ ในตัวอย่าง ขอโทษ ๆ ลืม ๆ</w:t>
      </w:r>
    </w:p>
    <w:p>
      <w:pPr>
        <w:pStyle w:val="BodyText"/>
      </w:pPr>
      <w:r>
        <w:t xml:space="preserve">(บรรยาย) กดปุ่ม Shift แล้วกดที่ตัวอักษร ษ. ฤๅษี</w:t>
      </w:r>
    </w:p>
    <w:p>
      <w:pPr>
        <w:pStyle w:val="BodyText"/>
      </w:pPr>
      <w:r>
        <w:t xml:space="preserve">(อาจารย์สุธิรา) ดูใหม่นะคะ</w:t>
      </w:r>
    </w:p>
    <w:p>
      <w:pPr>
        <w:pStyle w:val="BodyText"/>
      </w:pPr>
      <w:r>
        <w:t xml:space="preserve">(เสียงวีดิทัศน์) ตัวอักษร ษ หลังจากพิมพ์เสร็จให้นำนิ้วก้อยซ้ายให้กลับมาที่เดิมค่ะ ตัวอักษร ศ. ศาลา เอานิ้วก้อยไปกดปุ่ม Shift แล้วใช้นิ้วนางขวาเพื่อพิมพ์ตัวอักษร ศ. ศาลา หลังจากที่พิมพ์เสร็จให้นำนิ้วก้อยซ้ายกลับมาที่เดิมค่ะ แป้นตัวอักษรต่อไป ก็คือตัว ซ. โซ่ เราจะใช้นิ้วก้อยซ้ายไปกดปุ่ม Shift กดไปที่ตัวอักษร ซ. โซ่ หลังจากพิมพ์</w:t>
      </w:r>
    </w:p>
    <w:p>
      <w:pPr>
        <w:pStyle w:val="BodyText"/>
      </w:pPr>
      <w:r>
        <w:t xml:space="preserve">(อาจารย์สุธิรา) แฝดลองเปิดบทที่ 9 นี่ ในบทที่ 9 นี่ มันจะเป็นแป้นที่มีตัวอักษรตัวบน เห็นไหม ลองดูบทอื่นก่อนในบทที่ 9 นี่ล่ะค่ะ เป็นบทแรกที่จะเริ่ม เลือก 9.2 นะคะ แบบฝึกหัดที่ 9.2 ให้กดที่แบบฝึกหัดที่ 9.2 มันจะเป็นการพิมพ์สืบนิ้วโดยใช้ร่วม ก็คือจะพิมพ์ตัวอักษรที่อยู่บน ที่อยู่ใน ฟ ห ก ด นั่นก็คือตตัว ฤ ตัว ฆ. ระฆัง ตัว ด.ชดา แล้วก็สระ โอ มันจะอยู่ที่บทที่ 9 นี่ จะมีการสืบนิ้วนะคะ ลอง 9.1 จะได้ง่าย ๆ หน่อย ใน 9.1 จะเป็น สระโอ ฌ ฌ. เฌอ ใช่ไหม ไม้ไต่คู้ แล้วก็จัตวานะคะ ฑ.นางมณโฑ แล้วก็ ธ. ธง ฏ. ปฏัก ณ. เณร พวกนี้ มาลองกันนะคะ เริ่ม พี่แฝดเปิดบทนี้หรือยัง เปิดบทที่ 9 หรือยัง โอเค วางมือที่แป้นเหย้านะ เด็ก ๆ ดูนะคะ ดูบทที่ 9 เรา เริ่มที่ ด. เด็ก พิมพ์ธรรมดาใช่ไหมคะ 1 ครั้ง เห็นไหม ในฝึกพิมพ์มันก็จะมีสี สีของตำแหน่งของปุ่มกดด้วย พอกดสระโอ เราก็กด Shift ที่นิ้วก้อยขวาแล้วกดสระโอ เห็นไหมคะ ก็คือ ห.หีบ พอกดสระโอนี่ สังเกตมันจะมีปุ้มตรงนี้กับปุ่ม Shift ถ้ามีปุ่ม Shift หมายถึงให้กดตัวอักษร ก็คือจะเป็นตัวอักษรที่เป็นตัวบน ไม่ใช่ปล่อยมือขวาออกแล้วไปกด เอานิ้วชี้ไปกด Shift ไม่ใช่นะ เด็ก ๆ ใช้สืบนิ้ว เป็นตัวกด Shift นะคะ แล้ว Space Bar ใช้อะไรกด ใช้นิ้วโป้ง ที่วรรค ใช้นิ้วโป้งกด ถ้า… ถ้าตัวอักษรที่เราพิมพ์มันอยู่ทางซ้ายมือ เราก็ใช้นิ้วโป้งกด ถ้าตัวอักษรที่เราพิมพ์มันอยู่ทางขวามือใช้นิ้วโป้งซ้ายในการกด Spacebar เหมือนกับกดแป้น Shift เพื่อยกตัวอักษรบนนะคะ เป็นอย่างไรพี่แฝดได้ไหม ลอง ต้องลองนะลูก ต้องลอง ให้ท่องไว้เลย ว่านิ้วจะไม่หลุดออกจาก ฟ ห ก ด ่ า ส ว เอก อา ส. ว. พอจะไปหาตัวอักษรอื่นเอามือออกแล้วไม่ใช่นะ มือจะต้องอยู่ตรงนี้เสมอนะคะ เพราะอะไร เพราะในโปรแกรมฝึก เด็ก ๆ ดูนะ เป็นโปรแกรมที่เราฝึกใช่ไหมคะ มันจะมีรูปแป้นให้เราดูไปด้วยใช่ไหม แต่ทีนี้เด็ก ๆ เห็นมันขึ้นสี ไปใช้นิ้วจิ่มไม่ใช่ เราจะต้องวางนิ้วนะคะ วางนิ้วอยู่ที่แป้นเหย้าเสมอเลยนะคะ แล้วใช้วิธีการสืบนิ้วที่บอก ก็คือ ถ้าถ้าตัวอักษรที่มันขึ้นด้านบน เช่น จาก ด. เด็ก ไป พ. พาน นะคะ เดี่ยวดูวิดีโอประกอบนะคะ อันนี้ในกรณีที่… เมื่อกี้เรา ที่เราใช้การกด Shift เพื่อยกตัวอักษร เพื่อพิมพ์ตัวอักษรใช่ไหมคะ ทีนี้เรามาดูวิธีการสืบนิ้ว ที่อยู่บนจากแป้นเหย้านะคะ ก็คือ ธ. ธง บทที่เท่าไรเอ่ย เดี๋ยวหาเนื้อหาก่อนฦฦ. ฦๅ อันนี้แป้นที่อยู่ด้านล่าง ดูบทนี้นะคะ บทนี้ที่ใช้ ฤ ฬ ฐ.ฐานนี่ เดี๋ยวให้ดูวิดีโอประกอบด้วย</w:t>
      </w:r>
    </w:p>
    <w:p>
      <w:pPr>
        <w:pStyle w:val="BodyText"/>
      </w:pPr>
      <w:r>
        <w:t xml:space="preserve">(เสียงวีดิทัศน์) นิ้วก้อยขวาไปกดปุ่ม Shift แล้วใช้ใช้นิ้วนางซ้ายกดไปที่เครื่องหมายวรรคตอน ฟันหนู เพื่อพิมพ์เครื่องหมายวรรคตอน ฟันหนู หลังจากนั้นพิมพ์เสร็จให้นำนิ้วก้อยขวากลับมาที่เดิมค่ะ แป้นตัวอักษรต่อไปคือตัวอักษร</w:t>
      </w:r>
    </w:p>
    <w:p>
      <w:pPr>
        <w:pStyle w:val="BodyText"/>
      </w:pPr>
      <w:r>
        <w:t xml:space="preserve">(อาจารย์สุธิรา) ดูวิดีโอนะคะ เขาเริ่มจะพาไปที่อยู่ด้านบนจากแป้นเหย้าเราแล้วนะคะ เด็ก ๆ ดูดีๆ</w:t>
      </w:r>
    </w:p>
    <w:p>
      <w:pPr>
        <w:pStyle w:val="BodyText"/>
      </w:pPr>
      <w:r>
        <w:t xml:space="preserve">(เสียงวีดิทัศน์) ฎ. ชฎา เราจะใช้นิ้วก้อยขวาไปกดปุ่ม Shift แล้วใช้นิ้วกลางขวาไปกดที่ ตัวอักษร ฎ.มือจะวางแป้นเหย้า แต่ตัวอักษรตัวบนก็เคลื่อนนิ้วขึ้นไปอีก 1 ปุ่มแค่นั้นเองเห็นไหม มือยังอยู่แป้นเหย้า ทั้ง 2 เลย ในคลิปวิดีโอ หลังจากพิมพ์เสร็จ ให้นำนิ้วก้อยขวากลับไปที่เดิม แป้นตัวอักษรต่อไป คือ ตัวอักษร เราจะใช้นิ้วก้อยขวากดปุ่ม Shift กดไปที่ตัวอักษร ฑ มณโฑ ฑ. มณโฑ หลังพิมพ์เสร็จให้นำนิ้วก้อยขวากลับมาที่เดิม ตัวอักษรต่อไปคือตัวอักษร ธ. ธง เราจะใช้นิ้วก้อยขวา ไปกดปุ่ม Shift แล้วใช้นิ้วชี้ซ้ายไปกด ธ. ธง เพื่อพิมพ์ตัวอักษร ธ. ธง เสร็จ ให้นำนิ้วก้อยขวากลับมาที่เดิม แป้นตัวอักษรต่อไป คือวรรณยุกต์ไม้ตรีค่ะ นิ้วก้อยซ็ายไปกดปุ่ม Shift แล้วใช้นิ้วชี้ซ้ายกดไปที่วรรณยุกต์ไม้ตรี</w:t>
      </w:r>
    </w:p>
    <w:p>
      <w:pPr>
        <w:pStyle w:val="BodyText"/>
      </w:pPr>
      <w:r>
        <w:t xml:space="preserve">(อาจารย์สุธิรา) พี่แฝดเห็นไหม เขาสืบนิ้วน่ะ นั่นคือการสืบนิ้วมือวางอยู่ที่แป้นเหย้าเสมอใช่ไหม แล้วพอเหมือนจาก ด. เด็ก เราจะไปพิมพ์ พ. พาน นี่ เราก็เลื่อนนิ้วชี้ขึ้นไปที่ พ. พาน เฉย ๆ เราไม่ต้องเอามือออกแล้ว ตะโกน เวลาพิมพ์ไม่ต้องใช้วิธีการมองแป้นใช่ไหมคะ อย่าไปก้มมองแป้นพิมพ์ พิมพ์สัมผัสเราจะไม่ก้มมองที่แป้นพิมพ์ ในโปรแกรมจะมีหน้าให้ขึ้นนะ นะคะ เช่น ในบทที่ 3 3.1 ในโปรแกรมนี่ พี่แฝดลองเปิดบทที่ 3 ดู ลองเข้าไปบทที่ 3 นะคะ เดี๋ยวจะพาพิมพ์บทที่ 3 ดู บทที่ 3 นี่คือจากแป้ม ด. เด็ก จะไปสระ อะ ใช่ไหม กดวางนิ้ว ก็คือ ฟ ห ก ด เอก อา ส ว วางนิ้วในแป้นเหย้าเหมือนเดิมเรา กด ด. เด็ก กดสระอะโดยเลื่อนนิ้วชี้ไปพิมพ์ที่สระ อะ เห็นไหมคะ กด Space โดยใช้นิ้วโป้งทาง ขวามือกด 1 ครั้ง กด ก. ไก่ แล้วกดสระ อะ แล้วก็ ก. ไก่ Space นะคะ ห. หีบ สระอะ ห. หีบ สระอะ ห. หีบ ตรงตัวนี้ นะคะ การสืบนิ้วนะคะ การสืบนิ้วของตัวนี้นะคะ ก็คือเด็ก ๆ วางนิ้วไว้ที่แป้นเหย้า แล้วเวลากดสระอะ ให้เคลื่อนนิ้วขึ้นไเห็นไหม เคลื่อนนิ้วชี้ขึ้นไป แต่นิ้วก้อย, นิ้วกลาง, นิ้วนาง ยังอยู่ที่ ฟ ห ก เหมือนเดิม เราปล่อยนิ้วชี้ไปหาสระอะนะคะ นั่นคือสิ่งที่เรียกว่าสืบนิ้ว เหมือนกัน กรณีที่พิมพ์ตัวอักษรด้านล่าง ด. เด็กมาหา อ. อ่าง ก็เลื่อนนิ้วชี้เห็นไหมคะ ถ้าอย่างนี้ก็จะทำให้พิมพ์เร็ว ก็เหมือนที่แม่บอกน่ะพี่แฝด พี่แฝดต้องฝึกทุกวัน นิ้วมันก็จะรู้ เราก็จะรู้อัตโนมัตินะคะ เราจะรู้อัตโนมัตินะคะ ตรงนี้พิมพ์ลงมานี่ คือ ปุ่มอะไรคะ การ… เพราะโดยปกตินี่เด็กหูนี่ สายตาค่อนข้างจะไวอยู่แล้ว น่าจะทำให้พิมพ์ดีดได้เร็วขึ้นด้วยนะคะ เพราะในแบบฝึกหัดมันก็จะมีสี สีของปุ่มที่เราจะกดขึ้นทุกครั้งเลย ตัวไหนอย่างไร พอเด็ก ๆ พิมพ์ได้เร็วน่ะ มันก็จะอัตโนมัติ เขาเรียก</w:t>
      </w:r>
      <w:r>
        <w:t xml:space="preserve"> </w:t>
      </w:r>
      <w:r>
        <w:t xml:space="preserve">“</w:t>
      </w:r>
      <w:r>
        <w:t xml:space="preserve">เป็นไปโดยอัตโนมัติ</w:t>
      </w:r>
      <w:r>
        <w:t xml:space="preserve">”</w:t>
      </w:r>
      <w:r>
        <w:t xml:space="preserve"> </w:t>
      </w:r>
      <w:r>
        <w:t xml:space="preserve">ต้องฝึกฝน ก็คือเราต้องทำซ้ำ ๆ ซ้ำ ๆ เหมือนที่ในวิดีโอนี่ กว่าเขาจะมาพิมพ์ได้นี่ เขาก็ต้องไปฝึกมาแล้ว เห็นไหมคะ วิธีการสืบนิ้ว เห็นไหม มือจะวางที่แป้นเหย้าเสมอ แค่เลื่อนนิ้วที่ต้องพิมพ์ตัวอักษรที่ต้องการนี่ หรือลงมาข้างล่าง ขึ้นหรือลงข้างล่างแค่นั้น ไม่เอานิ้ว ไม่ยกนิ้วออกจากแป้น เราจะไม่ยกมือ ไม่ใช่ยกนิ้วสิ ไม่ยกมือออกมาจากแป้น มือจะอยู่ในแป้นเหย้าเสมอเหมือนที่บอกนะคะ น่าจะทำให้วิธีการพิมพ์สัมผัสเราเร็วขึ้นคือ ถ้าจะพิมพ์ภาษาไทยได้นี่ ภาษาอังกฤษง่ายเลย เพราะอะไร เพราะภาษาอังกฤษมันมีน้อยกว่า นึกออกนะ แต่ของภาษาไทยน่ะเห็นไหม ของเราน่ะ พยัญชนะเยอะมากเลย นะคะ พอเวลาพิมพ์นี่ มันก็จะ เด็ก ๆ อาจจะยังไม่ชิน ก็ต้องค่อย ๆ ฝึกไป พอฝึกได้น่ะ รับรองเลยว่า แฝดจะพิมพ์ได้เร็ว ไปแข่งพิมพ์ดีดได้เลย บางที่เขามีแข่งด้วยนะ ฝึกพิมพ์ดีดนะคะ ใช่ เราจะพิมพ์ได้เร็วเลย อาจจะพิมพ์ได้มากกว่าเกณฑ์อีก ต่อนาทีอีก เพราะว่าพิมพ์ด้วยคอมพิวเตอร์แป้นมันกดง่าย กดเบา ๆ มันก็ไปแล้ว เเดี๋ยวลองถามเพื่อนคนอื่นบ้าง ไม่แน่ใจว่าใคร…ได้ เปิดกล้องกันไหมน่ะ เดี๋ยวลอง เชอรี่ก็ไม่เปิด ปกติพายุก็เปิดกล้องอยู่นะ ทำไมวันนี้ไม่ค่อยเปิดกล้อง อบ ก็ไม่เปิด พี่เอ็มเป็นอย่างไร น้ำท่วมหรือเปล่า ตอนนี้น้ำเยอะกันหมด บ้านใครโดนบ้างนี่ ไม่โดนใช่ไหม โชคดีครับ แสดงว่าอยู่สูงไหม อำเภอเราน่าจะอยู่สูง เอ็มอยู่อำเภออะไรลูก แล้วเป็นอย่างไรคะ ทางกรุงเทพ</w:t>
      </w:r>
    </w:p>
    <w:p>
      <w:pPr>
        <w:pStyle w:val="BodyText"/>
      </w:pPr>
      <w:r>
        <w:t xml:space="preserve">(มหานคร)ฝนยังตกอยู่ไหม</w:t>
      </w:r>
    </w:p>
    <w:p>
      <w:pPr>
        <w:pStyle w:val="BodyText"/>
      </w:pPr>
      <w:r>
        <w:t xml:space="preserve">(ล่าม) มีแบบครึ้ม ๆ มีตกบ้าง ตกมาก ตกน้อย แต่สัปดาห์ที่แล้วที่บอกอาจาราย์ ก็คือฟ้าเปรี้ยงปร้างมากเลยค่ะ</w:t>
      </w:r>
    </w:p>
    <w:p>
      <w:pPr>
        <w:pStyle w:val="BodyText"/>
      </w:pPr>
      <w:r>
        <w:t xml:space="preserve">(อาจารย์สุธิรา) ค่ะ</w:t>
      </w:r>
    </w:p>
    <w:p>
      <w:pPr>
        <w:pStyle w:val="BodyText"/>
      </w:pPr>
      <w:r>
        <w:t xml:space="preserve">(ล่าม) นี่รออีกจนกว่าจะผ่านครึ่งเดือนนี้ไปเห็นมี อุตุ จะมีฝนเข้า พอเหมือนพายุยังมาไม่หมดเลยบอก แค่นี้ก็อ่วมไปหลายจังหวัดแล้วนี่ พากัน… โซนอีสานว่าจะรอด ดูท่าจะไม่รอดพอน้ำชีลงไป เดี๋ยวโน่นละ มหาสารคาม, ร้อยเอ็ด ไปต่ออยู่นะนี่ น่ากลัวอยู่ ถ้าฝนยังตกอยู่อย่างนี้นะคะ อาจจะโดนอีกรอบหนึ่ง เอาให้สุด ประเทศไทย เจอทุกอย่าง COVID นะคะ นะคะ หลักการ ในการพิมพ์สัมผัส 1. เด็ก ๆ ต้องจำไว้เลยว่ามือจะ นิ้วมือเราน่ะค่ะ จะต้องวางเริ่มต้นที่แป้นเหย้าเสมอ จะอยู่ที่แป้นเหย้าตลอด เราจะใช้วิธีการที่เรียกว่า</w:t>
      </w:r>
      <w:r>
        <w:t xml:space="preserve"> </w:t>
      </w:r>
      <w:r>
        <w:t xml:space="preserve">“</w:t>
      </w:r>
      <w:r>
        <w:t xml:space="preserve">สืบนิ้ว</w:t>
      </w:r>
      <w:r>
        <w:t xml:space="preserve">”</w:t>
      </w:r>
      <w:r>
        <w:t xml:space="preserve"> </w:t>
      </w:r>
      <w:r>
        <w:t xml:space="preserve">น่ะค่ะ ไปที่ปุ่ม ปุ่มตัวอีกษรบน-ล่าง ใช้การเลื่อนนิ้ว พอเลื่อนเสร็จมันจะต้องกลับมาที่แป้นเหย้าเสมอ ก็คือต้อง พอเลื่อนไปแล้วปุ๊บ ก็กลับมา เลื่อนขึ้นไป ก็กลับคืนมา ไม่ใช่ จะไม่มีการยกมือใช่ไหม เราจะไม่ยกมือออกจากแป้นนะคะ แป้น… คือ ถ้าใช้แล้วก็เลื่อนกลับมา ยกมือขึ้น เพื่อหาแป้นก็จะเอานิ้วขึ้นใช่ไหมคะ แล้วก็ไปกดแป้น แบบนั้นจะไม่ใช่การพิมพ์สัมผัส เพราะเราฝึกให้พิมพ์สัมผัส คือ ให้วิธีการสืบนิ้วนะคะ เคลื่อนนิ้ว ใช้แป้นมาตรฐาน คือแป้นเหย้า เป็นแป้นมาตรฐานจะไม่ให้มือหลุดออกจากแป้นเหย้า ถ้าฝึกทุกวัน เหมือนที่บอก เหมือนแฝดนี่เขาก็มารายงานผลทุกวันเลยนะ ว่าฝึกแล้วเป็นอย่างไร ทำอย่างไรวันนี้เขาได้วิธีการสืบนิ้วไปได้อีกบท เขาก็จะรู้วิธีว่า อ๋อ เขาต้องพิมพ์แบบนี้ แฝดก็จะเริ่มพิมพ์ได้คล่องขึ้น เพราะแฝดเขาฝึกทุกวันเลย เพราะฉะนั้นจะเป็นการใช้ได้เร็ว ๆ ทักษะนี้มันต้องใช้การฝึกนะ ถ้าไม่ฝึกน่ะ อย่างไรมันก็ไม่เกิดผลลัพธ์นั้นเองมา เพราะไม่ฝึกนิ้วมันก็จะไม่จำ มันไม่ใช่ตัวเราก็จะไม่จำ ว่าแป้นนี้กดอย่างไร แป้นนี้สืบนิ้วอย่างไร แต่ถ้าเราฝึกน่ะ นิ้วมันก็จะไปตามที่เราต้องการ มันก็จะทำให้เราพิมพ์ได้เร็ว เพราะฉะนั้นทักษะนี้นะคะ เด็ก ๆ ต้องอาศัยการฝึกค่ะ นะคะ พี่นิวเพิ่งเข้ามาหรือนี่ เพื่อน ๆ เรียนจนจะจบแล้วนี่ ได้ข่าวว่าทำงานนะคะ เดี๋ยวคลิปนี้เอาวางไว้ให้ใน LINE แล้ว เด็ก ๆ สามารถไปดูวิธีการของเขาได้นะคะ จะได้รู้ว่า อ๋อ การพิมพ์สัมผัสต้องใช้วิธีนี้ ไม่ใช่มาจิ้มทีละนิ้ว ไม่ใช่นะคะ นะคะ เพราะวิดีโอก็ทำให้เราดูย้อนหลัง ส่วนตัวโปรแกรมฝึกพิมพ์นะคะ ก็จะช่วยให้เราเห็นตัวอักษร ก็เลยใช่ไหม ไม่ต้องไปก้มมองแป้นพิมพ์ เราดู เราดูผ่านโปรแกรม ผ่านตัวโปรแกรมมันก็จะขึ้น มันก็จะขึ้นว่าแป้นนี้ คือ กดปุ่มไหน ตัวอักษรตัวนี้ ใช้นิ้วอะไรต้องกดด้วยปุ่มไหน ใช้นิ้วอะไร มันก็จะช่วยให้เราไม่ต้องไปก้มมอง เพราะถ้าให้นึกถึงการฝึกพิมพ์ดีดสมัยก่อนนี่ มันก็จะไม่มีโปรแกรมเขาก็จะมีตัวเอกสารฝึกพิมพ์มา 1 เล่ม อันนั้นน่ะ ต้องใช้วิธี วาริสา วาริสาเปิดกล้องสิลูกจะได้คุยด้วย เขียดเปิดกล้องหน่อยเขียด เมื่อกี้เห็นแว๊บ ๆ เห็นแช็ตเข้ามา เดี๋ยวบอกเขียดเปิดกล้องหน่อย แม่จะคุยด้วย เปิดแล้ว โอเค เป็นอย่างไร</w:t>
      </w:r>
    </w:p>
    <w:p>
      <w:pPr>
        <w:pStyle w:val="BodyText"/>
      </w:pPr>
      <w:r>
        <w:t xml:space="preserve">(อาจารย์สุธิรา) สวัสดีลูก จำได้หรือยัง จำแป้นพิมพ์ได้หรือยัง</w:t>
      </w:r>
    </w:p>
    <w:p>
      <w:pPr>
        <w:pStyle w:val="BodyText"/>
      </w:pPr>
      <w:r>
        <w:t xml:space="preserve">(ล่าม) ใช่ค่ะ จำได้แล้วค่ะ ที่จะเป็น ฟ ห ก ด ่ า ส ว นะคะ</w:t>
      </w:r>
    </w:p>
    <w:p>
      <w:pPr>
        <w:pStyle w:val="BodyText"/>
      </w:pPr>
      <w:r>
        <w:t xml:space="preserve">(อาจารย์สุธิรา) ทีนี้เมื่อกี้ที่เปิดวิดีโอ เห็นไหม เห็นในวิดีโอไหม</w:t>
      </w:r>
    </w:p>
    <w:p>
      <w:pPr>
        <w:pStyle w:val="BodyText"/>
      </w:pPr>
      <w:r>
        <w:t xml:space="preserve">(ล่าม) เห็นค่ะ</w:t>
      </w:r>
    </w:p>
    <w:p>
      <w:pPr>
        <w:pStyle w:val="BodyText"/>
      </w:pPr>
      <w:r>
        <w:t xml:space="preserve">(อาจารย์สุธิรา) ตอนสืบนิ้วน่ะนะ อันนั้นน่ะเราไว้ไปฝึกบทต่อไปที่มันจะมีวิธีสืบนิ้วน่ะลูกถ้าฝึกทุกวัน มันก็จะพิมพ์ได้เร็ว</w:t>
      </w:r>
    </w:p>
    <w:p>
      <w:pPr>
        <w:pStyle w:val="BodyText"/>
      </w:pPr>
      <w:r>
        <w:t xml:space="preserve">(ล่าม) ค่ะ</w:t>
      </w:r>
    </w:p>
    <w:p>
      <w:pPr>
        <w:pStyle w:val="BodyText"/>
      </w:pPr>
      <w:r>
        <w:t xml:space="preserve">(อาจารย์สุธิรา) มันจะไม่ได้มีโปรแกรมแต่วิชาเขียนโปรแกรมอีกใช่ไหม อาจารย์เขาให้พิมพ์งานส่งอย่างนี้ เราก็จะพิมพ์ได้เร็วขึ้นใช่ไหม ใช่ไหมล่ะ ใช่ไหมคะ เห็นไหมมันยังมีประโยชน์ในด้านอื่น ๆ อีกถ้าแต่ก่อนเราใช้วิธีจิ้มทีละนิ้ว กว่าจะพิมพ์เสร็จ ใช่หรือเปล่า ช้ามากเลย เห็นไหมคะ นะคะ ลองนะคะ ลองพิมพ์ ไม่ใช่ลองน่ะ ให้ไปฝึกแม่บังคับเลย ต้องไปฝึกพิมพ์นะคะ ฝึกให้ได้ เหมือนที่บอกตามเกณฑ์ใช่ไหม อย่างน้อย 35 คำ 35 คำต่อนาทีนะ ในโปรมันก็จะมีบอกนะ ว่าเราพิมพ์ได้เร็วเท่าไร มันก็เหมือนเราทำ… เหมือน ให้นึกว่าเราแข่งกับคอมพิวเตอร์ แต่เปลี่ยนจากเล่นเกมเป็นมาเป็นฝึกพิมพ์ แข่งพิมพ์ดีดว่าอย่างนั้นเถอะ ให้แข่งกันพิมพ์แล้วก็แคปผลหน้าจอ ใครได้มากกว่า 35 Cap มาโชว์ในกลุ่มเลย โชว์ในกลุ่ม LINE เราเลย วันนี้ พิมพ์ได้มากกว่า 35 คำแล้ว แล้วลองมาท้าเพื่อน ๆ ดูว่าใครจะพิมพ์ได้มากกว่าเราอีก เอาไหม ๆ เอา Mission นี้ไปนะคะ ให้ภารกิจไป แข่งกันพิมพ์ จะบทไหนก็ได้ ที่ตัวเองได้คะแนนเยอะ ๆ แล้วมาท้าเพื่อนนะ เหมือนที่เขาเล่นท้ากันในอันนี้ ทำภารกิจแล้วเธอจะทำได้ไหม แล้วเธอจะทำได้มากกว่าฉัน ให้เพื่อนทำให้ได้มากกว่า มาแข่งกัน มันก็จะเป็นการกระตุ้นใช่ไหมให้เรามาแข่งกัน วันนี้เขียดทำได้ 35 เขียนให้ได้ ให้ได้ 36 เพื่อนอาจจะอยากพิมพ์ว่าเขาได้ 36 พอเขียดเห็นเพื่อนได้เยอะกว่า เขียดก็อยากชนะ เขียดก็พิมพ์ให้ได้มากกว่าใช่ไหม นะคะ แล้วใครได้ประโยชน์ เด็ก ๆ น่ะได้ประโยชน์ ก็จะทำให้เรายิ่งพิมพ์ได้เร็วขึ้นนะ หวังว่า สำหรับวันนี้นะคะ น่าจะได้วิธีการพิมพ์ที่ถูกต้องแล้วนะคะ ตอนนี้ก็อยู่ที่เด็ก ๆ ต้องไปฝึก ให้ตั้งเป้าไว้เลย 1 วันต้องฝึกให้ได้อย่างน้อย 15 นาที วันนี้เราต้องฝึก 15 นาที แต่จะเร็วขึ้นหรือยังไม่เร็ว ให้มันจำแป้นให้ได้ก่อน จำไปทีละแป้นให้ได้ เดี๋ยวความเร็วมันจะมาลูก รอบแรกอาจจะยังไม่ถึง 35 เหมือนที่บอก เราก็ตั้งไว้พอได้น่ะ เดี๋ยวก็จะได้เอง สำหรับวิชานี้นะคะ เดี๋ยวสัปดาห์ก็คงจะปินคอร์สแล้วล่ะค่ะ เพราะเด็ก ๆ บางคนยังไม่มีคอมพิวเตอร์ ยังใช้งานคอมฯ ไม่ได้นะคะ เราก็จะขอปิดคอร์สวิชานี้ในสัปดาห์นี้นะคะ เดี๋ยวเราเจอกันเปิดเทอม เปิดเทอมรอบใหม่คงได้เข้าแล็บแล้ว</w:t>
      </w:r>
    </w:p>
    <w:p>
      <w:pPr>
        <w:pStyle w:val="BodyText"/>
      </w:pPr>
      <w:r>
        <w:t xml:space="preserve">(ล่าม 1) ประมาณเมื่อไหร่คะ อ. แม่</w:t>
      </w:r>
    </w:p>
    <w:p>
      <w:pPr>
        <w:pStyle w:val="BodyText"/>
      </w:pPr>
      <w:r>
        <w:t xml:space="preserve">(อาจารย์สุธิรา) กำหนดน่ะค่ะ พฤศจิกายนก็เปิดแล้วค่ะ แต่ยังไม่ชัวร์ ยังไม่ชัวร์ เพราะก็รอฟังประกาศเหมือนเดิม เพราะเหมือนสัปดาห์นี้เขาเปิดให้ไปเที่ยวเสรีแล้วใช่ไหม เห็นรถทัวร์วิ่งกันพล่านเลย ยังบอกหมดอาทิตย์นี้ยอดยังไม่พุ่งไม่รู้ ปวดหัวใจ ทุกทีจะไม่ค่อยเห็นรถทัวร์คันใหญ่ ๆ มาวิ่งไง เดี๋ยวนี้เห็นแล้ว เด็ก ๆ ระวังนะคะ ถ้าออกไปข้างนอกจะมีกลุ่มคนที่เขามาเที่ยวแล้ว คือ ก็เรากลายเป็นเราต้องระวังตัวเองน่ะ ก็คือบางคนเขามาจากพื้นที่เสี่ยง ใช่อยู่เขาไม่เป็น แต่เขาไม่คิดว่าเขาเป็นพาหะบ้าง เพราะเชื้อโรคมันโดดมาเกาะคนมันไม่ได้บอกนะ ฉันมาเกาะเธอนะ อือ มันสามารถไปติดตัวเราได้เลย ในอากาศ มันลอยอยู่ในอากาศ เลี่ยงได้ ถ้าไปแล้วเห็นคนเยอะ ๆ เราถอยออกมาดีกว่านะลูก มันเสี่ยงจะติด อย่าเข้าไปอยู่ในหมู่มากนัก เสี่ยงมากเลย แล้ววัคซีนเด็ก ๆ เพิ่งพากันฉีดเอง เพราะบางคนก็ยังไม่ได้ฉีด แต่บางคนได้ฉีดแล้ว แต่เพิ่มฉีดแค่เข็มเดียวน่ะ ภูมิก็ยังไม่ขึ้นนะ เพราะฉะนั้น ต้องระวัง นะคะ งั้นเราก็จะจบคอร์สของวิชานี้เพียงเท่านี้นะคะ เจอกัน…</w:t>
      </w:r>
    </w:p>
    <w:p>
      <w:pPr>
        <w:pStyle w:val="BodyText"/>
      </w:pPr>
      <w:r>
        <w:t xml:space="preserve">(ล่าม) อ. แม่ คะ ช่วงบ่าย อ. พ่อ มีสอนไหมคะ</w:t>
      </w:r>
    </w:p>
    <w:p>
      <w:pPr>
        <w:pStyle w:val="BodyText"/>
      </w:pPr>
      <w:r>
        <w:t xml:space="preserve">(อาจารย์สุธิรา) สอนหรือเปล่าคะ พ่อ</w:t>
      </w:r>
    </w:p>
    <w:p>
      <w:pPr>
        <w:pStyle w:val="BodyText"/>
      </w:pPr>
      <w:r>
        <w:t xml:space="preserve">(อาจารย์สุธิรา) สอนค่ะ ๆ</w:t>
      </w:r>
    </w:p>
    <w:p>
      <w:pPr>
        <w:pStyle w:val="BodyText"/>
      </w:pPr>
      <w:r>
        <w:t xml:space="preserve">(ล่าม) ขอบคุณค่ะ</w:t>
      </w:r>
    </w:p>
    <w:p>
      <w:pPr>
        <w:pStyle w:val="BodyText"/>
      </w:pPr>
      <w:r>
        <w:t xml:space="preserve">(อาจารย์สุธิรา) สวัสดีทุก ๆ คน</w:t>
      </w:r>
    </w:p>
    <w:p>
      <w:pPr>
        <w:pStyle w:val="BodyText"/>
      </w:pPr>
      <w:r>
        <w:t xml:space="preserve">(ล่าม) สวัสดีค่ะ</w:t>
      </w:r>
    </w:p>
    <w:p>
      <w:pPr>
        <w:pStyle w:val="BodyText"/>
      </w:pPr>
      <w:r>
        <w:t xml:space="preserve">(อาจารย์สุธิรา) ค่ะ สวัสดีค่ะ บ๊ายบา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เขียนโปรแกรม (ปี1)</dc:title>
  <dc:creator/>
  <cp:keywords/>
  <dcterms:created xsi:type="dcterms:W3CDTF">2021-10-05T04:09:46Z</dcterms:created>
  <dcterms:modified xsi:type="dcterms:W3CDTF">2021-10-05T04:0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5 ตุลาคม 2564 เวลา 08.50 น.</vt:lpwstr>
  </property>
  <property fmtid="{D5CDD505-2E9C-101B-9397-08002B2CF9AE}" pid="3" name="subtitle">
    <vt:lpwstr/>
  </property>
</Properties>
</file>